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17AFAD5F" w:rsidR="00974D63" w:rsidRDefault="00974D63">
          <w:r w:rsidRPr="00725F90">
            <w:rPr>
              <w:noProof/>
            </w:rPr>
            <mc:AlternateContent>
              <mc:Choice Requires="wpg">
                <w:drawing>
                  <wp:anchor distT="0" distB="0" distL="114300" distR="114300" simplePos="0" relativeHeight="251650048" behindDoc="0" locked="0" layoutInCell="1" allowOverlap="1" wp14:anchorId="3E8BDEBC" wp14:editId="0FA2E504">
                    <wp:simplePos x="0" y="0"/>
                    <wp:positionH relativeFrom="page">
                      <wp:posOffset>30480</wp:posOffset>
                    </wp:positionH>
                    <wp:positionV relativeFrom="paragraph">
                      <wp:posOffset>-906780</wp:posOffset>
                    </wp:positionV>
                    <wp:extent cx="7562850" cy="10368915"/>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368915"/>
                              <a:chOff x="27651" y="-226644"/>
                              <a:chExt cx="6861176" cy="9637655"/>
                            </a:xfrm>
                          </wpg:grpSpPr>
                          <wpg:grpSp>
                            <wpg:cNvPr id="7" name="Group 7"/>
                            <wpg:cNvGrpSpPr/>
                            <wpg:grpSpPr>
                              <a:xfrm>
                                <a:off x="27651" y="-226644"/>
                                <a:ext cx="6861176" cy="1971690"/>
                                <a:chOff x="14145" y="-114147"/>
                                <a:chExt cx="3509818" cy="993021"/>
                              </a:xfrm>
                            </wpg:grpSpPr>
                            <wps:wsp>
                              <wps:cNvPr id="13" name="Freeform 3"/>
                              <wps:cNvSpPr/>
                              <wps:spPr>
                                <a:xfrm>
                                  <a:off x="14145" y="-114147"/>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397659" y="3144354"/>
                                <a:ext cx="4070542" cy="1204368"/>
                                <a:chOff x="1306850" y="3144263"/>
                                <a:chExt cx="5980183" cy="1769375"/>
                              </a:xfrm>
                            </wpg:grpSpPr>
                            <wps:wsp>
                              <wps:cNvPr id="27" name="TextBox 9"/>
                              <wps:cNvSpPr txBox="1"/>
                              <wps:spPr>
                                <a:xfrm>
                                  <a:off x="1591223" y="3144263"/>
                                  <a:ext cx="5404298" cy="772441"/>
                                </a:xfrm>
                                <a:prstGeom prst="rect">
                                  <a:avLst/>
                                </a:prstGeom>
                              </wps:spPr>
                              <wps:txbx>
                                <w:txbxContent>
                                  <w:p w14:paraId="24B38A46" w14:textId="772351FC" w:rsidR="00974D63" w:rsidRDefault="00114F06" w:rsidP="00725F90">
                                    <w:pPr>
                                      <w:spacing w:line="668" w:lineRule="exact"/>
                                      <w:jc w:val="center"/>
                                      <w:rPr>
                                        <w:rFonts w:ascii="Raleway Bold" w:hAnsi="Raleway Bold" w:hint="eastAsia"/>
                                        <w:color w:val="444440"/>
                                        <w:spacing w:val="58"/>
                                        <w:kern w:val="24"/>
                                        <w:sz w:val="58"/>
                                        <w:szCs w:val="58"/>
                                      </w:rPr>
                                    </w:pPr>
                                    <w:r w:rsidRPr="00114F06">
                                      <w:rPr>
                                        <w:rFonts w:ascii="Raleway Bold" w:hAnsi="Raleway Bold"/>
                                        <w:color w:val="444440"/>
                                        <w:spacing w:val="58"/>
                                        <w:kern w:val="24"/>
                                        <w:sz w:val="58"/>
                                        <w:szCs w:val="58"/>
                                      </w:rPr>
                                      <w:t>NAHUM</w:t>
                                    </w:r>
                                  </w:p>
                                </w:txbxContent>
                              </wps:txbx>
                              <wps:bodyPr wrap="square" lIns="0" tIns="0" rIns="0" bIns="0" rtlCol="0" anchor="t">
                                <a:noAutofit/>
                              </wps:bodyPr>
                            </wps:wsp>
                            <wps:wsp>
                              <wps:cNvPr id="28" name="TextBox 10"/>
                              <wps:cNvSpPr txBox="1"/>
                              <wps:spPr>
                                <a:xfrm>
                                  <a:off x="1306850" y="4104526"/>
                                  <a:ext cx="5980183" cy="809112"/>
                                </a:xfrm>
                                <a:prstGeom prst="rect">
                                  <a:avLst/>
                                </a:prstGeom>
                              </wps:spPr>
                              <wps:txbx>
                                <w:txbxContent>
                                  <w:p w14:paraId="16CC633E" w14:textId="11335B94" w:rsidR="00974D63" w:rsidRPr="00D60C5A" w:rsidRDefault="000C4BDF" w:rsidP="00D60C5A">
                                    <w:pPr>
                                      <w:jc w:val="center"/>
                                      <w:rPr>
                                        <w:i/>
                                        <w:iCs/>
                                        <w:sz w:val="32"/>
                                        <w:szCs w:val="32"/>
                                      </w:rPr>
                                    </w:pPr>
                                    <w:r w:rsidRPr="000C4BDF">
                                      <w:rPr>
                                        <w:i/>
                                        <w:iCs/>
                                        <w:sz w:val="32"/>
                                        <w:szCs w:val="32"/>
                                      </w:rPr>
                                      <w:t>Judgment on Nineveh for wickedness and brutality</w:t>
                                    </w:r>
                                  </w:p>
                                </w:txbxContent>
                              </wps:txbx>
                              <wps:bodyPr wrap="square" lIns="0" tIns="0" rIns="0" bIns="0" rtlCol="0" anchor="t">
                                <a:noAutofit/>
                              </wps:bodyPr>
                            </wps:wsp>
                          </wpg:grpSp>
                          <wpg:grpSp>
                            <wpg:cNvPr id="29" name="Group 29"/>
                            <wpg:cNvGrpSpPr/>
                            <wpg:grpSpPr>
                              <a:xfrm>
                                <a:off x="953998" y="5338906"/>
                                <a:ext cx="4887507" cy="4072105"/>
                                <a:chOff x="655052" y="5338750"/>
                                <a:chExt cx="7180412" cy="5982466"/>
                              </a:xfrm>
                            </wpg:grpSpPr>
                            <wps:wsp>
                              <wps:cNvPr id="30" name="TextBox 12"/>
                              <wps:cNvSpPr txBox="1"/>
                              <wps:spPr>
                                <a:xfrm>
                                  <a:off x="1591223" y="5338750"/>
                                  <a:ext cx="5404298" cy="386221"/>
                                </a:xfrm>
                                <a:prstGeom prst="rect">
                                  <a:avLst/>
                                </a:prstGeom>
                              </wps:spPr>
                              <wps:txbx>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20864F12" w:rsidR="00974D63" w:rsidRPr="00EA4928" w:rsidRDefault="00766F63" w:rsidP="00725F90">
                                    <w:pPr>
                                      <w:spacing w:line="254" w:lineRule="exact"/>
                                      <w:jc w:val="center"/>
                                      <w:rPr>
                                        <w:color w:val="444440"/>
                                        <w:spacing w:val="81"/>
                                        <w:kern w:val="24"/>
                                        <w:sz w:val="20"/>
                                        <w:szCs w:val="20"/>
                                      </w:rPr>
                                    </w:pPr>
                                    <w:r w:rsidRPr="00766F63">
                                      <w:rPr>
                                        <w:szCs w:val="24"/>
                                      </w:rPr>
                                      <w:t>Between 663 and 612 BC</w:t>
                                    </w:r>
                                  </w:p>
                                </w:txbxContent>
                              </wps:txbx>
                              <wps:bodyPr wrap="square" lIns="0" tIns="0" rIns="0" bIns="0" rtlCol="0" anchor="t">
                                <a:noAutofit/>
                              </wps:bodyPr>
                            </wps:wsp>
                            <wps:wsp>
                              <wps:cNvPr id="32" name="TextBox 14"/>
                              <wps:cNvSpPr txBox="1"/>
                              <wps:spPr>
                                <a:xfrm>
                                  <a:off x="1613792" y="6752637"/>
                                  <a:ext cx="5404298" cy="386221"/>
                                </a:xfrm>
                                <a:prstGeom prst="rect">
                                  <a:avLst/>
                                </a:prstGeom>
                              </wps:spPr>
                              <wps:txbx>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655052" y="7450992"/>
                                  <a:ext cx="7180412" cy="3870224"/>
                                </a:xfrm>
                                <a:prstGeom prst="rect">
                                  <a:avLst/>
                                </a:prstGeom>
                              </wps:spPr>
                              <wps:txbx>
                                <w:txbxContent>
                                  <w:p w14:paraId="0A3F60E9" w14:textId="77777777" w:rsidR="00537625" w:rsidRDefault="00537625" w:rsidP="00E5221E">
                                    <w:pPr>
                                      <w:jc w:val="center"/>
                                      <w:rPr>
                                        <w:i/>
                                        <w:iCs/>
                                      </w:rPr>
                                    </w:pPr>
                                    <w:r w:rsidRPr="00537625">
                                      <w:rPr>
                                        <w:i/>
                                        <w:iCs/>
                                      </w:rPr>
                                      <w:t>"All who see you will flee from you and say, ‘Nineveh is in ruins—who will mourn for her?’ Where can I find anyone to comfort you?"</w:t>
                                    </w:r>
                                  </w:p>
                                  <w:p w14:paraId="37F88F11" w14:textId="057CECB2" w:rsidR="00011E8A" w:rsidRDefault="00404B5B" w:rsidP="00E5221E">
                                    <w:pPr>
                                      <w:jc w:val="center"/>
                                    </w:pPr>
                                    <w:r w:rsidRPr="00404B5B">
                                      <w:t>3:7</w:t>
                                    </w:r>
                                  </w:p>
                                  <w:p w14:paraId="7850EFDD" w14:textId="77777777" w:rsidR="00404B5B" w:rsidRDefault="00404B5B" w:rsidP="00E5221E">
                                    <w:pPr>
                                      <w:jc w:val="center"/>
                                    </w:pPr>
                                  </w:p>
                                  <w:p w14:paraId="5A6883F2" w14:textId="77777777" w:rsidR="00011E8A" w:rsidRPr="00E5221E" w:rsidRDefault="00011E8A"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0001BC2A"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11217C">
                                      <w:rPr>
                                        <w:rFonts w:ascii="Times New Roman" w:hAnsi="Times New Roman" w:cs="Times New Roman"/>
                                        <w:noProof/>
                                        <w:color w:val="808080" w:themeColor="background1" w:themeShade="80"/>
                                        <w:sz w:val="24"/>
                                        <w:szCs w:val="24"/>
                                      </w:rPr>
                                      <w:t>June 15,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2.4pt;margin-top:-71.4pt;width:595.5pt;height:816.45pt;z-index:251650048;mso-position-horizontal-relative:page;mso-width-relative:margin;mso-height-relative:margin" coordorigin="276,-2266" coordsize="68611,9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">
                    <v:group id="Group 7" o:spid="_x0000_s1027" style="position:absolute;left:276;top:-2266;width:68612;height:19716" coordorigin="141,-1141"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left:141;top:-1141;width:35098;height:9929;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" path="m6350000,3175025v,1753426,-1421524,3174949,-3175000,3174949c1421498,6349974,,4928451,,3175025,,1421511,1421498,,3175000,,4928501,,6350000,1421511,6350000,3175025xe" stroked="f">
                        <v:fill r:id="rId9"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3976;top:31443;width:40706;height:12044" coordorigin="13068,31442" coordsize="59801,17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772351FC" w:rsidR="00974D63" w:rsidRDefault="00114F06" w:rsidP="00725F90">
                              <w:pPr>
                                <w:spacing w:line="668" w:lineRule="exact"/>
                                <w:jc w:val="center"/>
                                <w:rPr>
                                  <w:rFonts w:ascii="Raleway Bold" w:hAnsi="Raleway Bold" w:hint="eastAsia"/>
                                  <w:color w:val="444440"/>
                                  <w:spacing w:val="58"/>
                                  <w:kern w:val="24"/>
                                  <w:sz w:val="58"/>
                                  <w:szCs w:val="58"/>
                                </w:rPr>
                              </w:pPr>
                              <w:r w:rsidRPr="00114F06">
                                <w:rPr>
                                  <w:rFonts w:ascii="Raleway Bold" w:hAnsi="Raleway Bold"/>
                                  <w:color w:val="444440"/>
                                  <w:spacing w:val="58"/>
                                  <w:kern w:val="24"/>
                                  <w:sz w:val="58"/>
                                  <w:szCs w:val="58"/>
                                </w:rPr>
                                <w:t>NAHUM</w:t>
                              </w:r>
                            </w:p>
                          </w:txbxContent>
                        </v:textbox>
                      </v:shape>
                      <v:shape id="TextBox 10" o:spid="_x0000_s1035" type="#_x0000_t202" style="position:absolute;left:13068;top:41045;width:59802;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11335B94" w:rsidR="00974D63" w:rsidRPr="00D60C5A" w:rsidRDefault="000C4BDF" w:rsidP="00D60C5A">
                              <w:pPr>
                                <w:jc w:val="center"/>
                                <w:rPr>
                                  <w:i/>
                                  <w:iCs/>
                                  <w:sz w:val="32"/>
                                  <w:szCs w:val="32"/>
                                </w:rPr>
                              </w:pPr>
                              <w:r w:rsidRPr="000C4BDF">
                                <w:rPr>
                                  <w:i/>
                                  <w:iCs/>
                                  <w:sz w:val="32"/>
                                  <w:szCs w:val="32"/>
                                </w:rPr>
                                <w:t>Judgment on Nineveh for wickedness and brutality</w:t>
                              </w:r>
                            </w:p>
                          </w:txbxContent>
                        </v:textbox>
                      </v:shape>
                    </v:group>
                    <v:group id="Group 29" o:spid="_x0000_s1036" style="position:absolute;left:9539;top:53389;width:48876;height:40721" coordorigin="6550,53387" coordsize="71804,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20864F12" w:rsidR="00974D63" w:rsidRPr="00EA4928" w:rsidRDefault="00766F63" w:rsidP="00725F90">
                              <w:pPr>
                                <w:spacing w:line="254" w:lineRule="exact"/>
                                <w:jc w:val="center"/>
                                <w:rPr>
                                  <w:color w:val="444440"/>
                                  <w:spacing w:val="81"/>
                                  <w:kern w:val="24"/>
                                  <w:sz w:val="20"/>
                                  <w:szCs w:val="20"/>
                                </w:rPr>
                              </w:pPr>
                              <w:r w:rsidRPr="00766F63">
                                <w:rPr>
                                  <w:szCs w:val="24"/>
                                </w:rPr>
                                <w:t>Between 663 and 612 BC</w:t>
                              </w:r>
                            </w:p>
                          </w:txbxContent>
                        </v:textbox>
                      </v:shape>
                      <v:shape id="TextBox 14" o:spid="_x0000_s1039" type="#_x0000_t202" style="position:absolute;left:16137;top:67526;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6550;top:74509;width:71804;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0A3F60E9" w14:textId="77777777" w:rsidR="00537625" w:rsidRDefault="00537625" w:rsidP="00E5221E">
                              <w:pPr>
                                <w:jc w:val="center"/>
                                <w:rPr>
                                  <w:i/>
                                  <w:iCs/>
                                </w:rPr>
                              </w:pPr>
                              <w:r w:rsidRPr="00537625">
                                <w:rPr>
                                  <w:i/>
                                  <w:iCs/>
                                </w:rPr>
                                <w:t>"All who see you will flee from you and say, ‘Nineveh is in ruins—who will mourn for her?’ Where can I find anyone to comfort you?"</w:t>
                              </w:r>
                            </w:p>
                            <w:p w14:paraId="37F88F11" w14:textId="057CECB2" w:rsidR="00011E8A" w:rsidRDefault="00404B5B" w:rsidP="00E5221E">
                              <w:pPr>
                                <w:jc w:val="center"/>
                              </w:pPr>
                              <w:r w:rsidRPr="00404B5B">
                                <w:t>3:7</w:t>
                              </w:r>
                            </w:p>
                            <w:p w14:paraId="7850EFDD" w14:textId="77777777" w:rsidR="00404B5B" w:rsidRDefault="00404B5B" w:rsidP="00E5221E">
                              <w:pPr>
                                <w:jc w:val="center"/>
                              </w:pPr>
                            </w:p>
                            <w:p w14:paraId="5A6883F2" w14:textId="77777777" w:rsidR="00011E8A" w:rsidRPr="00E5221E" w:rsidRDefault="00011E8A"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0001BC2A"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11217C">
                                <w:rPr>
                                  <w:rFonts w:ascii="Times New Roman" w:hAnsi="Times New Roman" w:cs="Times New Roman"/>
                                  <w:noProof/>
                                  <w:color w:val="808080" w:themeColor="background1" w:themeShade="80"/>
                                  <w:sz w:val="24"/>
                                  <w:szCs w:val="24"/>
                                </w:rPr>
                                <w:t>June 15,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1B26E780" w14:textId="10EB8EDF" w:rsidR="00974D63" w:rsidRDefault="00675598">
          <w:r>
            <w:rPr>
              <w:noProof/>
            </w:rPr>
            <w:drawing>
              <wp:anchor distT="0" distB="0" distL="114300" distR="114300" simplePos="0" relativeHeight="251674624" behindDoc="0" locked="0" layoutInCell="1" allowOverlap="1" wp14:anchorId="0FA31741" wp14:editId="5D928654">
                <wp:simplePos x="0" y="0"/>
                <wp:positionH relativeFrom="margin">
                  <wp:align>center</wp:align>
                </wp:positionH>
                <wp:positionV relativeFrom="paragraph">
                  <wp:posOffset>791019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6C83">
            <w:rPr>
              <w:noProof/>
            </w:rPr>
            <mc:AlternateContent>
              <mc:Choice Requires="wps">
                <w:drawing>
                  <wp:anchor distT="0" distB="0" distL="114300" distR="114300" simplePos="0" relativeHeight="251663360" behindDoc="0" locked="0" layoutInCell="1" allowOverlap="1" wp14:anchorId="1F169F41" wp14:editId="02545790">
                    <wp:simplePos x="0" y="0"/>
                    <wp:positionH relativeFrom="margin">
                      <wp:align>center</wp:align>
                    </wp:positionH>
                    <wp:positionV relativeFrom="paragraph">
                      <wp:posOffset>6053243</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xmlns:w16du="http://schemas.microsoft.com/office/word/2023/wordml/word16du">
                <w:pict>
                  <v:line w14:anchorId="024E5E85" id="AutoShape 16" o:spid="_x0000_s1026" style="position:absolute;z-index:251663360;visibility:visible;mso-wrap-style:square;mso-wrap-distance-left:9pt;mso-wrap-distance-top:0;mso-wrap-distance-right:9pt;mso-wrap-distance-bottom:0;mso-position-horizontal:center;mso-position-horizontal-relative:margin;mso-position-vertical:absolute;mso-position-vertical-relative:text" from="0,476.65pt" to="40.3pt,4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974D63">
            <w:rPr>
              <w:b/>
            </w:rPr>
            <w:br w:type="page"/>
          </w:r>
        </w:p>
        <w:p w14:paraId="6BB0DB9E" w14:textId="77777777" w:rsidR="006327DF" w:rsidRDefault="006327DF" w:rsidP="006327DF">
          <w:pPr>
            <w:pStyle w:val="TOC2"/>
            <w:tabs>
              <w:tab w:val="right" w:leader="dot" w:pos="9016"/>
            </w:tabs>
            <w:rPr>
              <w:b/>
              <w:bCs/>
              <w:sz w:val="32"/>
              <w:szCs w:val="28"/>
              <w:lang w:val="nb-NO"/>
            </w:rPr>
          </w:pPr>
          <w:r w:rsidRPr="005035D0">
            <w:rPr>
              <w:b/>
              <w:bCs/>
              <w:sz w:val="32"/>
              <w:szCs w:val="28"/>
              <w:lang w:val="nb-NO"/>
            </w:rPr>
            <w:lastRenderedPageBreak/>
            <w:t>CONTENTS</w:t>
          </w:r>
        </w:p>
        <w:p w14:paraId="6F68E45A" w14:textId="77777777" w:rsidR="00FB0DBF" w:rsidRPr="00BF770A" w:rsidRDefault="00FB0DBF" w:rsidP="00FB0DBF">
          <w:pPr>
            <w:rPr>
              <w:lang w:val="nb-NO"/>
            </w:rPr>
          </w:pPr>
        </w:p>
        <w:p w14:paraId="4E15C19D" w14:textId="63A9B6F8" w:rsidR="00C525D8" w:rsidRDefault="00FB0DBF">
          <w:pPr>
            <w:pStyle w:val="TOC1"/>
            <w:tabs>
              <w:tab w:val="right" w:leader="dot" w:pos="9016"/>
            </w:tabs>
            <w:rPr>
              <w:rFonts w:asciiTheme="minorHAnsi" w:hAnsiTheme="minorHAnsi"/>
              <w:noProof/>
              <w:kern w:val="2"/>
              <w:sz w:val="22"/>
              <w:lang w:val="en-US"/>
              <w14:ligatures w14:val="standardContextual"/>
            </w:rPr>
          </w:pPr>
          <w:r>
            <w:rPr>
              <w:lang w:val="nb-NO"/>
            </w:rPr>
            <w:fldChar w:fldCharType="begin"/>
          </w:r>
          <w:r>
            <w:rPr>
              <w:lang w:val="nb-NO"/>
            </w:rPr>
            <w:instrText xml:space="preserve"> TOC \o "1-3" \h \z \u </w:instrText>
          </w:r>
          <w:r>
            <w:rPr>
              <w:lang w:val="nb-NO"/>
            </w:rPr>
            <w:fldChar w:fldCharType="separate"/>
          </w:r>
          <w:hyperlink w:anchor="_Toc136266109" w:history="1">
            <w:r w:rsidR="00C525D8" w:rsidRPr="00743780">
              <w:rPr>
                <w:rStyle w:val="Hyperlink"/>
                <w:noProof/>
              </w:rPr>
              <w:t>Introduction</w:t>
            </w:r>
            <w:r w:rsidR="00C525D8">
              <w:rPr>
                <w:noProof/>
                <w:webHidden/>
              </w:rPr>
              <w:tab/>
            </w:r>
            <w:r w:rsidR="00C525D8">
              <w:rPr>
                <w:noProof/>
                <w:webHidden/>
              </w:rPr>
              <w:fldChar w:fldCharType="begin"/>
            </w:r>
            <w:r w:rsidR="00C525D8">
              <w:rPr>
                <w:noProof/>
                <w:webHidden/>
              </w:rPr>
              <w:instrText xml:space="preserve"> PAGEREF _Toc136266109 \h </w:instrText>
            </w:r>
            <w:r w:rsidR="00C525D8">
              <w:rPr>
                <w:noProof/>
                <w:webHidden/>
              </w:rPr>
            </w:r>
            <w:r w:rsidR="00C525D8">
              <w:rPr>
                <w:noProof/>
                <w:webHidden/>
              </w:rPr>
              <w:fldChar w:fldCharType="separate"/>
            </w:r>
            <w:r w:rsidR="00C525D8">
              <w:rPr>
                <w:noProof/>
                <w:webHidden/>
              </w:rPr>
              <w:t>2</w:t>
            </w:r>
            <w:r w:rsidR="00C525D8">
              <w:rPr>
                <w:noProof/>
                <w:webHidden/>
              </w:rPr>
              <w:fldChar w:fldCharType="end"/>
            </w:r>
          </w:hyperlink>
        </w:p>
        <w:p w14:paraId="33B17BC7" w14:textId="538C3AA3" w:rsidR="00C525D8" w:rsidRDefault="00000000">
          <w:pPr>
            <w:pStyle w:val="TOC2"/>
            <w:tabs>
              <w:tab w:val="right" w:leader="dot" w:pos="9016"/>
            </w:tabs>
            <w:rPr>
              <w:rFonts w:asciiTheme="minorHAnsi" w:hAnsiTheme="minorHAnsi"/>
              <w:noProof/>
              <w:kern w:val="2"/>
              <w:sz w:val="22"/>
              <w:lang w:val="en-US"/>
              <w14:ligatures w14:val="standardContextual"/>
            </w:rPr>
          </w:pPr>
          <w:hyperlink w:anchor="_Toc136266110" w:history="1">
            <w:r w:rsidR="00C525D8" w:rsidRPr="00743780">
              <w:rPr>
                <w:rStyle w:val="Hyperlink"/>
                <w:noProof/>
              </w:rPr>
              <w:t>The bloody city of Nineveh will be destroyed!</w:t>
            </w:r>
            <w:r w:rsidR="00C525D8">
              <w:rPr>
                <w:noProof/>
                <w:webHidden/>
              </w:rPr>
              <w:tab/>
            </w:r>
            <w:r w:rsidR="00C525D8">
              <w:rPr>
                <w:noProof/>
                <w:webHidden/>
              </w:rPr>
              <w:fldChar w:fldCharType="begin"/>
            </w:r>
            <w:r w:rsidR="00C525D8">
              <w:rPr>
                <w:noProof/>
                <w:webHidden/>
              </w:rPr>
              <w:instrText xml:space="preserve"> PAGEREF _Toc136266110 \h </w:instrText>
            </w:r>
            <w:r w:rsidR="00C525D8">
              <w:rPr>
                <w:noProof/>
                <w:webHidden/>
              </w:rPr>
            </w:r>
            <w:r w:rsidR="00C525D8">
              <w:rPr>
                <w:noProof/>
                <w:webHidden/>
              </w:rPr>
              <w:fldChar w:fldCharType="separate"/>
            </w:r>
            <w:r w:rsidR="00C525D8">
              <w:rPr>
                <w:noProof/>
                <w:webHidden/>
              </w:rPr>
              <w:t>3</w:t>
            </w:r>
            <w:r w:rsidR="00C525D8">
              <w:rPr>
                <w:noProof/>
                <w:webHidden/>
              </w:rPr>
              <w:fldChar w:fldCharType="end"/>
            </w:r>
          </w:hyperlink>
        </w:p>
        <w:p w14:paraId="3AE64FAB" w14:textId="6E20E9A1" w:rsidR="00C525D8" w:rsidRDefault="00000000">
          <w:pPr>
            <w:pStyle w:val="TOC2"/>
            <w:tabs>
              <w:tab w:val="right" w:leader="dot" w:pos="9016"/>
            </w:tabs>
            <w:rPr>
              <w:rFonts w:asciiTheme="minorHAnsi" w:hAnsiTheme="minorHAnsi"/>
              <w:noProof/>
              <w:kern w:val="2"/>
              <w:sz w:val="22"/>
              <w:lang w:val="en-US"/>
              <w14:ligatures w14:val="standardContextual"/>
            </w:rPr>
          </w:pPr>
          <w:hyperlink w:anchor="_Toc136266111" w:history="1">
            <w:r w:rsidR="00C525D8" w:rsidRPr="00743780">
              <w:rPr>
                <w:rStyle w:val="Hyperlink"/>
                <w:noProof/>
              </w:rPr>
              <w:t>Structure</w:t>
            </w:r>
            <w:r w:rsidR="00C525D8">
              <w:rPr>
                <w:noProof/>
                <w:webHidden/>
              </w:rPr>
              <w:tab/>
            </w:r>
            <w:r w:rsidR="00C525D8">
              <w:rPr>
                <w:noProof/>
                <w:webHidden/>
              </w:rPr>
              <w:fldChar w:fldCharType="begin"/>
            </w:r>
            <w:r w:rsidR="00C525D8">
              <w:rPr>
                <w:noProof/>
                <w:webHidden/>
              </w:rPr>
              <w:instrText xml:space="preserve"> PAGEREF _Toc136266111 \h </w:instrText>
            </w:r>
            <w:r w:rsidR="00C525D8">
              <w:rPr>
                <w:noProof/>
                <w:webHidden/>
              </w:rPr>
            </w:r>
            <w:r w:rsidR="00C525D8">
              <w:rPr>
                <w:noProof/>
                <w:webHidden/>
              </w:rPr>
              <w:fldChar w:fldCharType="separate"/>
            </w:r>
            <w:r w:rsidR="00C525D8">
              <w:rPr>
                <w:noProof/>
                <w:webHidden/>
              </w:rPr>
              <w:t>3</w:t>
            </w:r>
            <w:r w:rsidR="00C525D8">
              <w:rPr>
                <w:noProof/>
                <w:webHidden/>
              </w:rPr>
              <w:fldChar w:fldCharType="end"/>
            </w:r>
          </w:hyperlink>
        </w:p>
        <w:p w14:paraId="308B2CD0" w14:textId="7799BA90" w:rsidR="00C525D8" w:rsidRDefault="00000000">
          <w:pPr>
            <w:pStyle w:val="TOC2"/>
            <w:tabs>
              <w:tab w:val="right" w:leader="dot" w:pos="9016"/>
            </w:tabs>
            <w:rPr>
              <w:rFonts w:asciiTheme="minorHAnsi" w:hAnsiTheme="minorHAnsi"/>
              <w:noProof/>
              <w:kern w:val="2"/>
              <w:sz w:val="22"/>
              <w:lang w:val="en-US"/>
              <w14:ligatures w14:val="standardContextual"/>
            </w:rPr>
          </w:pPr>
          <w:hyperlink w:anchor="_Toc136266112" w:history="1">
            <w:r w:rsidR="00C525D8" w:rsidRPr="00743780">
              <w:rPr>
                <w:rStyle w:val="Hyperlink"/>
                <w:noProof/>
              </w:rPr>
              <w:t>Dating:</w:t>
            </w:r>
            <w:r w:rsidR="00C525D8">
              <w:rPr>
                <w:noProof/>
                <w:webHidden/>
              </w:rPr>
              <w:tab/>
            </w:r>
            <w:r w:rsidR="00C525D8">
              <w:rPr>
                <w:noProof/>
                <w:webHidden/>
              </w:rPr>
              <w:fldChar w:fldCharType="begin"/>
            </w:r>
            <w:r w:rsidR="00C525D8">
              <w:rPr>
                <w:noProof/>
                <w:webHidden/>
              </w:rPr>
              <w:instrText xml:space="preserve"> PAGEREF _Toc136266112 \h </w:instrText>
            </w:r>
            <w:r w:rsidR="00C525D8">
              <w:rPr>
                <w:noProof/>
                <w:webHidden/>
              </w:rPr>
            </w:r>
            <w:r w:rsidR="00C525D8">
              <w:rPr>
                <w:noProof/>
                <w:webHidden/>
              </w:rPr>
              <w:fldChar w:fldCharType="separate"/>
            </w:r>
            <w:r w:rsidR="00C525D8">
              <w:rPr>
                <w:noProof/>
                <w:webHidden/>
              </w:rPr>
              <w:t>3</w:t>
            </w:r>
            <w:r w:rsidR="00C525D8">
              <w:rPr>
                <w:noProof/>
                <w:webHidden/>
              </w:rPr>
              <w:fldChar w:fldCharType="end"/>
            </w:r>
          </w:hyperlink>
        </w:p>
        <w:p w14:paraId="6642EB4C" w14:textId="45997537" w:rsidR="00C525D8" w:rsidRDefault="00000000">
          <w:pPr>
            <w:pStyle w:val="TOC2"/>
            <w:tabs>
              <w:tab w:val="right" w:leader="dot" w:pos="9016"/>
            </w:tabs>
            <w:rPr>
              <w:rFonts w:asciiTheme="minorHAnsi" w:hAnsiTheme="minorHAnsi"/>
              <w:noProof/>
              <w:kern w:val="2"/>
              <w:sz w:val="22"/>
              <w:lang w:val="en-US"/>
              <w14:ligatures w14:val="standardContextual"/>
            </w:rPr>
          </w:pPr>
          <w:hyperlink w:anchor="_Toc136266113" w:history="1">
            <w:r w:rsidR="00C525D8" w:rsidRPr="00743780">
              <w:rPr>
                <w:rStyle w:val="Hyperlink"/>
                <w:noProof/>
              </w:rPr>
              <w:t>Israel's history with Nineveh</w:t>
            </w:r>
            <w:r w:rsidR="00C525D8">
              <w:rPr>
                <w:noProof/>
                <w:webHidden/>
              </w:rPr>
              <w:tab/>
            </w:r>
            <w:r w:rsidR="00C525D8">
              <w:rPr>
                <w:noProof/>
                <w:webHidden/>
              </w:rPr>
              <w:fldChar w:fldCharType="begin"/>
            </w:r>
            <w:r w:rsidR="00C525D8">
              <w:rPr>
                <w:noProof/>
                <w:webHidden/>
              </w:rPr>
              <w:instrText xml:space="preserve"> PAGEREF _Toc136266113 \h </w:instrText>
            </w:r>
            <w:r w:rsidR="00C525D8">
              <w:rPr>
                <w:noProof/>
                <w:webHidden/>
              </w:rPr>
            </w:r>
            <w:r w:rsidR="00C525D8">
              <w:rPr>
                <w:noProof/>
                <w:webHidden/>
              </w:rPr>
              <w:fldChar w:fldCharType="separate"/>
            </w:r>
            <w:r w:rsidR="00C525D8">
              <w:rPr>
                <w:noProof/>
                <w:webHidden/>
              </w:rPr>
              <w:t>3</w:t>
            </w:r>
            <w:r w:rsidR="00C525D8">
              <w:rPr>
                <w:noProof/>
                <w:webHidden/>
              </w:rPr>
              <w:fldChar w:fldCharType="end"/>
            </w:r>
          </w:hyperlink>
        </w:p>
        <w:p w14:paraId="3049A43E" w14:textId="651E503B" w:rsidR="00C525D8" w:rsidRDefault="00000000">
          <w:pPr>
            <w:pStyle w:val="TOC1"/>
            <w:tabs>
              <w:tab w:val="right" w:leader="dot" w:pos="9016"/>
            </w:tabs>
            <w:rPr>
              <w:rFonts w:asciiTheme="minorHAnsi" w:hAnsiTheme="minorHAnsi"/>
              <w:noProof/>
              <w:kern w:val="2"/>
              <w:sz w:val="22"/>
              <w:lang w:val="en-US"/>
              <w14:ligatures w14:val="standardContextual"/>
            </w:rPr>
          </w:pPr>
          <w:hyperlink w:anchor="_Toc136266114" w:history="1">
            <w:r w:rsidR="00C525D8" w:rsidRPr="00743780">
              <w:rPr>
                <w:rStyle w:val="Hyperlink"/>
                <w:noProof/>
              </w:rPr>
              <w:t>Chapter 1: What God will do</w:t>
            </w:r>
            <w:r w:rsidR="00C525D8">
              <w:rPr>
                <w:noProof/>
                <w:webHidden/>
              </w:rPr>
              <w:tab/>
            </w:r>
            <w:r w:rsidR="00C525D8">
              <w:rPr>
                <w:noProof/>
                <w:webHidden/>
              </w:rPr>
              <w:fldChar w:fldCharType="begin"/>
            </w:r>
            <w:r w:rsidR="00C525D8">
              <w:rPr>
                <w:noProof/>
                <w:webHidden/>
              </w:rPr>
              <w:instrText xml:space="preserve"> PAGEREF _Toc136266114 \h </w:instrText>
            </w:r>
            <w:r w:rsidR="00C525D8">
              <w:rPr>
                <w:noProof/>
                <w:webHidden/>
              </w:rPr>
            </w:r>
            <w:r w:rsidR="00C525D8">
              <w:rPr>
                <w:noProof/>
                <w:webHidden/>
              </w:rPr>
              <w:fldChar w:fldCharType="separate"/>
            </w:r>
            <w:r w:rsidR="00C525D8">
              <w:rPr>
                <w:noProof/>
                <w:webHidden/>
              </w:rPr>
              <w:t>5</w:t>
            </w:r>
            <w:r w:rsidR="00C525D8">
              <w:rPr>
                <w:noProof/>
                <w:webHidden/>
              </w:rPr>
              <w:fldChar w:fldCharType="end"/>
            </w:r>
          </w:hyperlink>
        </w:p>
        <w:p w14:paraId="142EAC01" w14:textId="5CE2C422" w:rsidR="00C525D8" w:rsidRDefault="00000000">
          <w:pPr>
            <w:pStyle w:val="TOC2"/>
            <w:tabs>
              <w:tab w:val="right" w:leader="dot" w:pos="9016"/>
            </w:tabs>
            <w:rPr>
              <w:rFonts w:asciiTheme="minorHAnsi" w:hAnsiTheme="minorHAnsi"/>
              <w:noProof/>
              <w:kern w:val="2"/>
              <w:sz w:val="22"/>
              <w:lang w:val="en-US"/>
              <w14:ligatures w14:val="standardContextual"/>
            </w:rPr>
          </w:pPr>
          <w:hyperlink w:anchor="_Toc136266115" w:history="1">
            <w:r w:rsidR="00C525D8" w:rsidRPr="00743780">
              <w:rPr>
                <w:rStyle w:val="Hyperlink"/>
                <w:noProof/>
              </w:rPr>
              <w:t>Summary of Chapter 1</w:t>
            </w:r>
            <w:r w:rsidR="00C525D8">
              <w:rPr>
                <w:noProof/>
                <w:webHidden/>
              </w:rPr>
              <w:tab/>
            </w:r>
            <w:r w:rsidR="00C525D8">
              <w:rPr>
                <w:noProof/>
                <w:webHidden/>
              </w:rPr>
              <w:fldChar w:fldCharType="begin"/>
            </w:r>
            <w:r w:rsidR="00C525D8">
              <w:rPr>
                <w:noProof/>
                <w:webHidden/>
              </w:rPr>
              <w:instrText xml:space="preserve"> PAGEREF _Toc136266115 \h </w:instrText>
            </w:r>
            <w:r w:rsidR="00C525D8">
              <w:rPr>
                <w:noProof/>
                <w:webHidden/>
              </w:rPr>
            </w:r>
            <w:r w:rsidR="00C525D8">
              <w:rPr>
                <w:noProof/>
                <w:webHidden/>
              </w:rPr>
              <w:fldChar w:fldCharType="separate"/>
            </w:r>
            <w:r w:rsidR="00C525D8">
              <w:rPr>
                <w:noProof/>
                <w:webHidden/>
              </w:rPr>
              <w:t>6</w:t>
            </w:r>
            <w:r w:rsidR="00C525D8">
              <w:rPr>
                <w:noProof/>
                <w:webHidden/>
              </w:rPr>
              <w:fldChar w:fldCharType="end"/>
            </w:r>
          </w:hyperlink>
        </w:p>
        <w:p w14:paraId="5D894ECB" w14:textId="5C5787CA" w:rsidR="00C525D8" w:rsidRDefault="00000000">
          <w:pPr>
            <w:pStyle w:val="TOC1"/>
            <w:tabs>
              <w:tab w:val="right" w:leader="dot" w:pos="9016"/>
            </w:tabs>
            <w:rPr>
              <w:rFonts w:asciiTheme="minorHAnsi" w:hAnsiTheme="minorHAnsi"/>
              <w:noProof/>
              <w:kern w:val="2"/>
              <w:sz w:val="22"/>
              <w:lang w:val="en-US"/>
              <w14:ligatures w14:val="standardContextual"/>
            </w:rPr>
          </w:pPr>
          <w:hyperlink w:anchor="_Toc136266116" w:history="1">
            <w:r w:rsidR="00C525D8" w:rsidRPr="00743780">
              <w:rPr>
                <w:rStyle w:val="Hyperlink"/>
                <w:noProof/>
              </w:rPr>
              <w:t>Chapter 2: How God will do it</w:t>
            </w:r>
            <w:r w:rsidR="00C525D8">
              <w:rPr>
                <w:noProof/>
                <w:webHidden/>
              </w:rPr>
              <w:tab/>
            </w:r>
            <w:r w:rsidR="00C525D8">
              <w:rPr>
                <w:noProof/>
                <w:webHidden/>
              </w:rPr>
              <w:fldChar w:fldCharType="begin"/>
            </w:r>
            <w:r w:rsidR="00C525D8">
              <w:rPr>
                <w:noProof/>
                <w:webHidden/>
              </w:rPr>
              <w:instrText xml:space="preserve"> PAGEREF _Toc136266116 \h </w:instrText>
            </w:r>
            <w:r w:rsidR="00C525D8">
              <w:rPr>
                <w:noProof/>
                <w:webHidden/>
              </w:rPr>
            </w:r>
            <w:r w:rsidR="00C525D8">
              <w:rPr>
                <w:noProof/>
                <w:webHidden/>
              </w:rPr>
              <w:fldChar w:fldCharType="separate"/>
            </w:r>
            <w:r w:rsidR="00C525D8">
              <w:rPr>
                <w:noProof/>
                <w:webHidden/>
              </w:rPr>
              <w:t>7</w:t>
            </w:r>
            <w:r w:rsidR="00C525D8">
              <w:rPr>
                <w:noProof/>
                <w:webHidden/>
              </w:rPr>
              <w:fldChar w:fldCharType="end"/>
            </w:r>
          </w:hyperlink>
        </w:p>
        <w:p w14:paraId="77A0B6EE" w14:textId="04F0F731" w:rsidR="00C525D8" w:rsidRDefault="00000000">
          <w:pPr>
            <w:pStyle w:val="TOC2"/>
            <w:tabs>
              <w:tab w:val="right" w:leader="dot" w:pos="9016"/>
            </w:tabs>
            <w:rPr>
              <w:rFonts w:asciiTheme="minorHAnsi" w:hAnsiTheme="minorHAnsi"/>
              <w:noProof/>
              <w:kern w:val="2"/>
              <w:sz w:val="22"/>
              <w:lang w:val="en-US"/>
              <w14:ligatures w14:val="standardContextual"/>
            </w:rPr>
          </w:pPr>
          <w:hyperlink w:anchor="_Toc136266117" w:history="1">
            <w:r w:rsidR="00C525D8" w:rsidRPr="00743780">
              <w:rPr>
                <w:rStyle w:val="Hyperlink"/>
                <w:noProof/>
              </w:rPr>
              <w:t>The battle cry (2:1-3)</w:t>
            </w:r>
            <w:r w:rsidR="00C525D8">
              <w:rPr>
                <w:noProof/>
                <w:webHidden/>
              </w:rPr>
              <w:tab/>
            </w:r>
            <w:r w:rsidR="00C525D8">
              <w:rPr>
                <w:noProof/>
                <w:webHidden/>
              </w:rPr>
              <w:fldChar w:fldCharType="begin"/>
            </w:r>
            <w:r w:rsidR="00C525D8">
              <w:rPr>
                <w:noProof/>
                <w:webHidden/>
              </w:rPr>
              <w:instrText xml:space="preserve"> PAGEREF _Toc136266117 \h </w:instrText>
            </w:r>
            <w:r w:rsidR="00C525D8">
              <w:rPr>
                <w:noProof/>
                <w:webHidden/>
              </w:rPr>
            </w:r>
            <w:r w:rsidR="00C525D8">
              <w:rPr>
                <w:noProof/>
                <w:webHidden/>
              </w:rPr>
              <w:fldChar w:fldCharType="separate"/>
            </w:r>
            <w:r w:rsidR="00C525D8">
              <w:rPr>
                <w:noProof/>
                <w:webHidden/>
              </w:rPr>
              <w:t>7</w:t>
            </w:r>
            <w:r w:rsidR="00C525D8">
              <w:rPr>
                <w:noProof/>
                <w:webHidden/>
              </w:rPr>
              <w:fldChar w:fldCharType="end"/>
            </w:r>
          </w:hyperlink>
        </w:p>
        <w:p w14:paraId="6B96CBF5" w14:textId="2E383964" w:rsidR="00C525D8" w:rsidRDefault="00000000">
          <w:pPr>
            <w:pStyle w:val="TOC2"/>
            <w:tabs>
              <w:tab w:val="right" w:leader="dot" w:pos="9016"/>
            </w:tabs>
            <w:rPr>
              <w:rFonts w:asciiTheme="minorHAnsi" w:hAnsiTheme="minorHAnsi"/>
              <w:noProof/>
              <w:kern w:val="2"/>
              <w:sz w:val="22"/>
              <w:lang w:val="en-US"/>
              <w14:ligatures w14:val="standardContextual"/>
            </w:rPr>
          </w:pPr>
          <w:hyperlink w:anchor="_Toc136266118" w:history="1">
            <w:r w:rsidR="00C525D8" w:rsidRPr="00743780">
              <w:rPr>
                <w:rStyle w:val="Hyperlink"/>
                <w:noProof/>
              </w:rPr>
              <w:t>A description of the attack (2:4-11)</w:t>
            </w:r>
            <w:r w:rsidR="00C525D8">
              <w:rPr>
                <w:noProof/>
                <w:webHidden/>
              </w:rPr>
              <w:tab/>
            </w:r>
            <w:r w:rsidR="00C525D8">
              <w:rPr>
                <w:noProof/>
                <w:webHidden/>
              </w:rPr>
              <w:fldChar w:fldCharType="begin"/>
            </w:r>
            <w:r w:rsidR="00C525D8">
              <w:rPr>
                <w:noProof/>
                <w:webHidden/>
              </w:rPr>
              <w:instrText xml:space="preserve"> PAGEREF _Toc136266118 \h </w:instrText>
            </w:r>
            <w:r w:rsidR="00C525D8">
              <w:rPr>
                <w:noProof/>
                <w:webHidden/>
              </w:rPr>
            </w:r>
            <w:r w:rsidR="00C525D8">
              <w:rPr>
                <w:noProof/>
                <w:webHidden/>
              </w:rPr>
              <w:fldChar w:fldCharType="separate"/>
            </w:r>
            <w:r w:rsidR="00C525D8">
              <w:rPr>
                <w:noProof/>
                <w:webHidden/>
              </w:rPr>
              <w:t>7</w:t>
            </w:r>
            <w:r w:rsidR="00C525D8">
              <w:rPr>
                <w:noProof/>
                <w:webHidden/>
              </w:rPr>
              <w:fldChar w:fldCharType="end"/>
            </w:r>
          </w:hyperlink>
        </w:p>
        <w:p w14:paraId="131B6DD1" w14:textId="6AFE622E" w:rsidR="00C525D8" w:rsidRDefault="00000000">
          <w:pPr>
            <w:pStyle w:val="TOC2"/>
            <w:tabs>
              <w:tab w:val="right" w:leader="dot" w:pos="9016"/>
            </w:tabs>
            <w:rPr>
              <w:rFonts w:asciiTheme="minorHAnsi" w:hAnsiTheme="minorHAnsi"/>
              <w:noProof/>
              <w:kern w:val="2"/>
              <w:sz w:val="22"/>
              <w:lang w:val="en-US"/>
              <w14:ligatures w14:val="standardContextual"/>
            </w:rPr>
          </w:pPr>
          <w:hyperlink w:anchor="_Toc136266119" w:history="1">
            <w:r w:rsidR="00C525D8" w:rsidRPr="00743780">
              <w:rPr>
                <w:rStyle w:val="Hyperlink"/>
                <w:noProof/>
              </w:rPr>
              <w:t>The ravaging lion will be preyed upon (2:12-14)</w:t>
            </w:r>
            <w:r w:rsidR="00C525D8">
              <w:rPr>
                <w:noProof/>
                <w:webHidden/>
              </w:rPr>
              <w:tab/>
            </w:r>
            <w:r w:rsidR="00C525D8">
              <w:rPr>
                <w:noProof/>
                <w:webHidden/>
              </w:rPr>
              <w:fldChar w:fldCharType="begin"/>
            </w:r>
            <w:r w:rsidR="00C525D8">
              <w:rPr>
                <w:noProof/>
                <w:webHidden/>
              </w:rPr>
              <w:instrText xml:space="preserve"> PAGEREF _Toc136266119 \h </w:instrText>
            </w:r>
            <w:r w:rsidR="00C525D8">
              <w:rPr>
                <w:noProof/>
                <w:webHidden/>
              </w:rPr>
            </w:r>
            <w:r w:rsidR="00C525D8">
              <w:rPr>
                <w:noProof/>
                <w:webHidden/>
              </w:rPr>
              <w:fldChar w:fldCharType="separate"/>
            </w:r>
            <w:r w:rsidR="00C525D8">
              <w:rPr>
                <w:noProof/>
                <w:webHidden/>
              </w:rPr>
              <w:t>8</w:t>
            </w:r>
            <w:r w:rsidR="00C525D8">
              <w:rPr>
                <w:noProof/>
                <w:webHidden/>
              </w:rPr>
              <w:fldChar w:fldCharType="end"/>
            </w:r>
          </w:hyperlink>
        </w:p>
        <w:p w14:paraId="1E50AF7D" w14:textId="3AA50F5E" w:rsidR="00C525D8" w:rsidRDefault="00000000">
          <w:pPr>
            <w:pStyle w:val="TOC1"/>
            <w:tabs>
              <w:tab w:val="right" w:leader="dot" w:pos="9016"/>
            </w:tabs>
            <w:rPr>
              <w:rFonts w:asciiTheme="minorHAnsi" w:hAnsiTheme="minorHAnsi"/>
              <w:noProof/>
              <w:kern w:val="2"/>
              <w:sz w:val="22"/>
              <w:lang w:val="en-US"/>
              <w14:ligatures w14:val="standardContextual"/>
            </w:rPr>
          </w:pPr>
          <w:hyperlink w:anchor="_Toc136266120" w:history="1">
            <w:r w:rsidR="00C525D8" w:rsidRPr="00743780">
              <w:rPr>
                <w:rStyle w:val="Hyperlink"/>
                <w:noProof/>
              </w:rPr>
              <w:t>Chapter 3: Why God will do it</w:t>
            </w:r>
            <w:r w:rsidR="00C525D8">
              <w:rPr>
                <w:noProof/>
                <w:webHidden/>
              </w:rPr>
              <w:tab/>
            </w:r>
            <w:r w:rsidR="00C525D8">
              <w:rPr>
                <w:noProof/>
                <w:webHidden/>
              </w:rPr>
              <w:fldChar w:fldCharType="begin"/>
            </w:r>
            <w:r w:rsidR="00C525D8">
              <w:rPr>
                <w:noProof/>
                <w:webHidden/>
              </w:rPr>
              <w:instrText xml:space="preserve"> PAGEREF _Toc136266120 \h </w:instrText>
            </w:r>
            <w:r w:rsidR="00C525D8">
              <w:rPr>
                <w:noProof/>
                <w:webHidden/>
              </w:rPr>
            </w:r>
            <w:r w:rsidR="00C525D8">
              <w:rPr>
                <w:noProof/>
                <w:webHidden/>
              </w:rPr>
              <w:fldChar w:fldCharType="separate"/>
            </w:r>
            <w:r w:rsidR="00C525D8">
              <w:rPr>
                <w:noProof/>
                <w:webHidden/>
              </w:rPr>
              <w:t>8</w:t>
            </w:r>
            <w:r w:rsidR="00C525D8">
              <w:rPr>
                <w:noProof/>
                <w:webHidden/>
              </w:rPr>
              <w:fldChar w:fldCharType="end"/>
            </w:r>
          </w:hyperlink>
        </w:p>
        <w:p w14:paraId="1869099B" w14:textId="1D9A774B" w:rsidR="00C525D8" w:rsidRDefault="00000000">
          <w:pPr>
            <w:pStyle w:val="TOC2"/>
            <w:tabs>
              <w:tab w:val="right" w:leader="dot" w:pos="9016"/>
            </w:tabs>
            <w:rPr>
              <w:rFonts w:asciiTheme="minorHAnsi" w:hAnsiTheme="minorHAnsi"/>
              <w:noProof/>
              <w:kern w:val="2"/>
              <w:sz w:val="22"/>
              <w:lang w:val="en-US"/>
              <w14:ligatures w14:val="standardContextual"/>
            </w:rPr>
          </w:pPr>
          <w:hyperlink w:anchor="_Toc136266121" w:history="1">
            <w:r w:rsidR="00C525D8" w:rsidRPr="00743780">
              <w:rPr>
                <w:rStyle w:val="Hyperlink"/>
                <w:noProof/>
              </w:rPr>
              <w:t>Part 1: The sorcery harlot shall be dishonored (3:1-7)</w:t>
            </w:r>
            <w:r w:rsidR="00C525D8">
              <w:rPr>
                <w:noProof/>
                <w:webHidden/>
              </w:rPr>
              <w:tab/>
            </w:r>
            <w:r w:rsidR="00C525D8">
              <w:rPr>
                <w:noProof/>
                <w:webHidden/>
              </w:rPr>
              <w:fldChar w:fldCharType="begin"/>
            </w:r>
            <w:r w:rsidR="00C525D8">
              <w:rPr>
                <w:noProof/>
                <w:webHidden/>
              </w:rPr>
              <w:instrText xml:space="preserve"> PAGEREF _Toc136266121 \h </w:instrText>
            </w:r>
            <w:r w:rsidR="00C525D8">
              <w:rPr>
                <w:noProof/>
                <w:webHidden/>
              </w:rPr>
            </w:r>
            <w:r w:rsidR="00C525D8">
              <w:rPr>
                <w:noProof/>
                <w:webHidden/>
              </w:rPr>
              <w:fldChar w:fldCharType="separate"/>
            </w:r>
            <w:r w:rsidR="00C525D8">
              <w:rPr>
                <w:noProof/>
                <w:webHidden/>
              </w:rPr>
              <w:t>8</w:t>
            </w:r>
            <w:r w:rsidR="00C525D8">
              <w:rPr>
                <w:noProof/>
                <w:webHidden/>
              </w:rPr>
              <w:fldChar w:fldCharType="end"/>
            </w:r>
          </w:hyperlink>
        </w:p>
        <w:p w14:paraId="10A245D2" w14:textId="7DE8BD00" w:rsidR="00C525D8" w:rsidRDefault="00000000">
          <w:pPr>
            <w:pStyle w:val="TOC2"/>
            <w:tabs>
              <w:tab w:val="right" w:leader="dot" w:pos="9016"/>
            </w:tabs>
            <w:rPr>
              <w:rFonts w:asciiTheme="minorHAnsi" w:hAnsiTheme="minorHAnsi"/>
              <w:noProof/>
              <w:kern w:val="2"/>
              <w:sz w:val="22"/>
              <w:lang w:val="en-US"/>
              <w14:ligatures w14:val="standardContextual"/>
            </w:rPr>
          </w:pPr>
          <w:hyperlink w:anchor="_Toc136266122" w:history="1">
            <w:r w:rsidR="00C525D8" w:rsidRPr="00743780">
              <w:rPr>
                <w:rStyle w:val="Hyperlink"/>
                <w:noProof/>
              </w:rPr>
              <w:t>Part 2: Nineveh will fall like No-Amon (3:8-17)</w:t>
            </w:r>
            <w:r w:rsidR="00C525D8">
              <w:rPr>
                <w:noProof/>
                <w:webHidden/>
              </w:rPr>
              <w:tab/>
            </w:r>
            <w:r w:rsidR="00C525D8">
              <w:rPr>
                <w:noProof/>
                <w:webHidden/>
              </w:rPr>
              <w:fldChar w:fldCharType="begin"/>
            </w:r>
            <w:r w:rsidR="00C525D8">
              <w:rPr>
                <w:noProof/>
                <w:webHidden/>
              </w:rPr>
              <w:instrText xml:space="preserve"> PAGEREF _Toc136266122 \h </w:instrText>
            </w:r>
            <w:r w:rsidR="00C525D8">
              <w:rPr>
                <w:noProof/>
                <w:webHidden/>
              </w:rPr>
            </w:r>
            <w:r w:rsidR="00C525D8">
              <w:rPr>
                <w:noProof/>
                <w:webHidden/>
              </w:rPr>
              <w:fldChar w:fldCharType="separate"/>
            </w:r>
            <w:r w:rsidR="00C525D8">
              <w:rPr>
                <w:noProof/>
                <w:webHidden/>
              </w:rPr>
              <w:t>8</w:t>
            </w:r>
            <w:r w:rsidR="00C525D8">
              <w:rPr>
                <w:noProof/>
                <w:webHidden/>
              </w:rPr>
              <w:fldChar w:fldCharType="end"/>
            </w:r>
          </w:hyperlink>
        </w:p>
        <w:p w14:paraId="3C5D39D8" w14:textId="39FECFD2" w:rsidR="00C525D8" w:rsidRDefault="00000000">
          <w:pPr>
            <w:pStyle w:val="TOC2"/>
            <w:tabs>
              <w:tab w:val="right" w:leader="dot" w:pos="9016"/>
            </w:tabs>
            <w:rPr>
              <w:rFonts w:asciiTheme="minorHAnsi" w:hAnsiTheme="minorHAnsi"/>
              <w:noProof/>
              <w:kern w:val="2"/>
              <w:sz w:val="22"/>
              <w:lang w:val="en-US"/>
              <w14:ligatures w14:val="standardContextual"/>
            </w:rPr>
          </w:pPr>
          <w:hyperlink w:anchor="_Toc136266123" w:history="1">
            <w:r w:rsidR="00C525D8" w:rsidRPr="00743780">
              <w:rPr>
                <w:rStyle w:val="Hyperlink"/>
                <w:noProof/>
              </w:rPr>
              <w:t>Part 3: The wicked king is seriously wounded (3:18-19)</w:t>
            </w:r>
            <w:r w:rsidR="00C525D8">
              <w:rPr>
                <w:noProof/>
                <w:webHidden/>
              </w:rPr>
              <w:tab/>
            </w:r>
            <w:r w:rsidR="00C525D8">
              <w:rPr>
                <w:noProof/>
                <w:webHidden/>
              </w:rPr>
              <w:fldChar w:fldCharType="begin"/>
            </w:r>
            <w:r w:rsidR="00C525D8">
              <w:rPr>
                <w:noProof/>
                <w:webHidden/>
              </w:rPr>
              <w:instrText xml:space="preserve"> PAGEREF _Toc136266123 \h </w:instrText>
            </w:r>
            <w:r w:rsidR="00C525D8">
              <w:rPr>
                <w:noProof/>
                <w:webHidden/>
              </w:rPr>
            </w:r>
            <w:r w:rsidR="00C525D8">
              <w:rPr>
                <w:noProof/>
                <w:webHidden/>
              </w:rPr>
              <w:fldChar w:fldCharType="separate"/>
            </w:r>
            <w:r w:rsidR="00C525D8">
              <w:rPr>
                <w:noProof/>
                <w:webHidden/>
              </w:rPr>
              <w:t>9</w:t>
            </w:r>
            <w:r w:rsidR="00C525D8">
              <w:rPr>
                <w:noProof/>
                <w:webHidden/>
              </w:rPr>
              <w:fldChar w:fldCharType="end"/>
            </w:r>
          </w:hyperlink>
        </w:p>
        <w:p w14:paraId="5F80E1EB" w14:textId="55A21601" w:rsidR="00C525D8" w:rsidRDefault="00000000">
          <w:pPr>
            <w:pStyle w:val="TOC1"/>
            <w:tabs>
              <w:tab w:val="right" w:leader="dot" w:pos="9016"/>
            </w:tabs>
            <w:rPr>
              <w:rFonts w:asciiTheme="minorHAnsi" w:hAnsiTheme="minorHAnsi"/>
              <w:noProof/>
              <w:kern w:val="2"/>
              <w:sz w:val="22"/>
              <w:lang w:val="en-US"/>
              <w14:ligatures w14:val="standardContextual"/>
            </w:rPr>
          </w:pPr>
          <w:hyperlink w:anchor="_Toc136266124" w:history="1">
            <w:r w:rsidR="00C525D8" w:rsidRPr="00743780">
              <w:rPr>
                <w:rStyle w:val="Hyperlink"/>
                <w:noProof/>
              </w:rPr>
              <w:t>What does Nahum's message mean today?</w:t>
            </w:r>
            <w:r w:rsidR="00C525D8">
              <w:rPr>
                <w:noProof/>
                <w:webHidden/>
              </w:rPr>
              <w:tab/>
            </w:r>
            <w:r w:rsidR="00C525D8">
              <w:rPr>
                <w:noProof/>
                <w:webHidden/>
              </w:rPr>
              <w:fldChar w:fldCharType="begin"/>
            </w:r>
            <w:r w:rsidR="00C525D8">
              <w:rPr>
                <w:noProof/>
                <w:webHidden/>
              </w:rPr>
              <w:instrText xml:space="preserve"> PAGEREF _Toc136266124 \h </w:instrText>
            </w:r>
            <w:r w:rsidR="00C525D8">
              <w:rPr>
                <w:noProof/>
                <w:webHidden/>
              </w:rPr>
            </w:r>
            <w:r w:rsidR="00C525D8">
              <w:rPr>
                <w:noProof/>
                <w:webHidden/>
              </w:rPr>
              <w:fldChar w:fldCharType="separate"/>
            </w:r>
            <w:r w:rsidR="00C525D8">
              <w:rPr>
                <w:noProof/>
                <w:webHidden/>
              </w:rPr>
              <w:t>9</w:t>
            </w:r>
            <w:r w:rsidR="00C525D8">
              <w:rPr>
                <w:noProof/>
                <w:webHidden/>
              </w:rPr>
              <w:fldChar w:fldCharType="end"/>
            </w:r>
          </w:hyperlink>
        </w:p>
        <w:p w14:paraId="583B2E87" w14:textId="6E67D507" w:rsidR="00FB0DBF" w:rsidRDefault="00FB0DBF" w:rsidP="00FB0DBF">
          <w:pPr>
            <w:rPr>
              <w:lang w:val="nb-NO"/>
            </w:rPr>
          </w:pPr>
          <w:r>
            <w:rPr>
              <w:lang w:val="nb-NO"/>
            </w:rPr>
            <w:fldChar w:fldCharType="end"/>
          </w:r>
        </w:p>
        <w:p w14:paraId="280629B1" w14:textId="77777777" w:rsidR="00FB0DBF" w:rsidRDefault="00FB0DBF">
          <w:pPr>
            <w:spacing w:line="259" w:lineRule="auto"/>
            <w:rPr>
              <w:rFonts w:eastAsiaTheme="majorEastAsia" w:cstheme="majorBidi"/>
              <w:b/>
              <w:sz w:val="36"/>
              <w:szCs w:val="32"/>
            </w:rPr>
          </w:pPr>
          <w:r>
            <w:br w:type="page"/>
          </w:r>
        </w:p>
        <w:p w14:paraId="04C7A4B1" w14:textId="11F2BB3F" w:rsidR="00043BDC" w:rsidRPr="00997961" w:rsidRDefault="00043BDC" w:rsidP="00043BDC">
          <w:pPr>
            <w:pStyle w:val="Heading1"/>
          </w:pPr>
          <w:bookmarkStart w:id="0" w:name="_Toc136266109"/>
          <w:r w:rsidRPr="00997961">
            <w:lastRenderedPageBreak/>
            <w:t>Introduction</w:t>
          </w:r>
          <w:bookmarkEnd w:id="0"/>
        </w:p>
        <w:p w14:paraId="7ADFA320" w14:textId="27BC47AE" w:rsidR="00A65AE8" w:rsidRPr="00A37EF9" w:rsidRDefault="00A65AE8" w:rsidP="00A65AE8">
          <w:r w:rsidRPr="00A37EF9">
            <w:t>Nahum is one of the least known books in the Bible, but it has a great message: God will judge Nineveh, the capital of Assyria, and the greatest empire of that time w</w:t>
          </w:r>
          <w:r w:rsidR="00540227">
            <w:t>ill</w:t>
          </w:r>
          <w:r w:rsidRPr="00A37EF9">
            <w:t xml:space="preserve"> fall. Jonah went to Nineveh, and then they repented, but now perhaps 150 years have passed</w:t>
          </w:r>
          <w:r>
            <w:t>,</w:t>
          </w:r>
          <w:r w:rsidRPr="00A37EF9">
            <w:t xml:space="preserve"> and it is no longer possible to postpone the judgment. Nineveh was taken by the Babylonians in 612 BC, so Nahum brought this message sometime earlier in the 6</w:t>
          </w:r>
          <w:r w:rsidRPr="00EB518E">
            <w:rPr>
              <w:vertAlign w:val="superscript"/>
            </w:rPr>
            <w:t>th</w:t>
          </w:r>
          <w:r>
            <w:t xml:space="preserve"> </w:t>
          </w:r>
          <w:r w:rsidRPr="00A37EF9">
            <w:t>century.</w:t>
          </w:r>
        </w:p>
        <w:p w14:paraId="7081EB26" w14:textId="07D6D823" w:rsidR="00A65AE8" w:rsidRPr="00A37EF9" w:rsidRDefault="00A65AE8" w:rsidP="00A65AE8">
          <w:r>
            <w:t>The h</w:t>
          </w:r>
          <w:r w:rsidRPr="00A37EF9">
            <w:t xml:space="preserve">istorical background becomes important here to understand this book. </w:t>
          </w:r>
          <w:r>
            <w:t>A</w:t>
          </w:r>
          <w:r w:rsidRPr="00A37EF9">
            <w:t>t this time</w:t>
          </w:r>
          <w:r w:rsidR="00540227">
            <w:t>,</w:t>
          </w:r>
          <w:r w:rsidRPr="00A37EF9">
            <w:t xml:space="preserve"> Nineveh was the world's largest city. Assyria was the great power that had long ravaged this </w:t>
          </w:r>
          <w:r w:rsidR="00540227">
            <w:t>region</w:t>
          </w:r>
          <w:r w:rsidRPr="00A37EF9">
            <w:t xml:space="preserve"> of the world, and they were indeed one of the most brutal nations in history. One of the kings of this time, Ashurbanipal (668-627 BC), was one of the worst. The Assyrians flayed people alive</w:t>
          </w:r>
          <w:r w:rsidR="00540227">
            <w:t>;</w:t>
          </w:r>
          <w:r w:rsidRPr="00A37EF9">
            <w:t xml:space="preserve"> their captives often had their tongues pulled out or their hands, feet, noses</w:t>
          </w:r>
          <w:r w:rsidR="00540227">
            <w:t>,</w:t>
          </w:r>
          <w:r w:rsidRPr="00A37EF9">
            <w:t xml:space="preserve"> or ears cut off, and they beheaded and crucified many. In fact, we can read in 3:10 that they also crushed infants in war and </w:t>
          </w:r>
          <w:r w:rsidR="00540227">
            <w:t xml:space="preserve">that </w:t>
          </w:r>
          <w:r w:rsidRPr="00A37EF9">
            <w:t>pregnant women could be cut open.</w:t>
          </w:r>
        </w:p>
        <w:p w14:paraId="4326F9A1" w14:textId="582E7C19" w:rsidR="00A65AE8" w:rsidRPr="00A37EF9" w:rsidRDefault="00A65AE8" w:rsidP="00A65AE8">
          <w:r w:rsidRPr="00A37EF9">
            <w:t>The book is</w:t>
          </w:r>
          <w:r w:rsidR="00540227">
            <w:t>,</w:t>
          </w:r>
          <w:r w:rsidRPr="00A37EF9">
            <w:t xml:space="preserve"> therefore</w:t>
          </w:r>
          <w:r w:rsidR="00540227">
            <w:t>,</w:t>
          </w:r>
          <w:r w:rsidRPr="00A37EF9">
            <w:t xml:space="preserve"> about God judging the worst, most cruel, evil city at that time. Nahum calls Nineveh </w:t>
          </w:r>
          <w:r w:rsidRPr="00A65AE8">
            <w:rPr>
              <w:i/>
              <w:iCs/>
            </w:rPr>
            <w:t>"the city of blood"</w:t>
          </w:r>
          <w:r>
            <w:t xml:space="preserve"> (3:1)</w:t>
          </w:r>
          <w:r w:rsidRPr="00A37EF9">
            <w:t xml:space="preserve"> and says it has let its evil </w:t>
          </w:r>
          <w:r>
            <w:t xml:space="preserve">impact </w:t>
          </w:r>
          <w:r w:rsidRPr="00A37EF9">
            <w:t>everyone else. Hopefully</w:t>
          </w:r>
          <w:r>
            <w:t>,</w:t>
          </w:r>
          <w:r w:rsidRPr="00A37EF9">
            <w:t xml:space="preserve"> this helps us understand that this would be an encouraging message for Judah. It was a comfort to them that evil </w:t>
          </w:r>
          <w:r w:rsidR="00540227">
            <w:t>would</w:t>
          </w:r>
          <w:r w:rsidRPr="00A37EF9">
            <w:t xml:space="preserve"> be judged. The name Nahum also means </w:t>
          </w:r>
          <w:r>
            <w:t>"</w:t>
          </w:r>
          <w:r w:rsidRPr="00A37EF9">
            <w:t>comfort</w:t>
          </w:r>
          <w:r>
            <w:t>"</w:t>
          </w:r>
          <w:r w:rsidRPr="00A37EF9">
            <w:t>. Nahum says that no one will think that this was an unjust judgment or feel sorry for Nineveh. Everyone would just be happy for this to happen.</w:t>
          </w:r>
        </w:p>
        <w:p w14:paraId="494373D3" w14:textId="0CBE05FD" w:rsidR="00A65AE8" w:rsidRPr="00A37EF9" w:rsidRDefault="00A65AE8" w:rsidP="00A65AE8">
          <w:r w:rsidRPr="00A37EF9">
            <w:t>The book can be divided into two</w:t>
          </w:r>
          <w:r w:rsidR="00540227">
            <w:t xml:space="preserve"> parts</w:t>
          </w:r>
          <w:r w:rsidRPr="00A37EF9">
            <w:t xml:space="preserve">. Chapter 1 is a kind of introduction where God says that </w:t>
          </w:r>
          <w:r w:rsidR="00540227">
            <w:t>H</w:t>
          </w:r>
          <w:r w:rsidRPr="00A37EF9">
            <w:t xml:space="preserve">e punishes the guilty, that </w:t>
          </w:r>
          <w:r w:rsidR="00540227">
            <w:t>H</w:t>
          </w:r>
          <w:r w:rsidRPr="00A37EF9">
            <w:t xml:space="preserve">e will take revenge - and that </w:t>
          </w:r>
          <w:r w:rsidR="00540227">
            <w:t>H</w:t>
          </w:r>
          <w:r w:rsidRPr="00A37EF9">
            <w:t xml:space="preserve">e is good! God is the good one who punishes evil. It may be that we need to work a little on our associations with judgment and punishment and remember that God is always good, even when </w:t>
          </w:r>
          <w:r w:rsidR="00540227">
            <w:t>H</w:t>
          </w:r>
          <w:r w:rsidRPr="00A37EF9">
            <w:t>e "takes revenge" on evil. Part 2 then becomes chapters 2 and 3, where the actual attack comes</w:t>
          </w:r>
          <w:r w:rsidR="00540227">
            <w:t>,</w:t>
          </w:r>
          <w:r w:rsidRPr="00A37EF9">
            <w:t xml:space="preserve"> and the city falls</w:t>
          </w:r>
          <w:r w:rsidR="00540227">
            <w:t>;</w:t>
          </w:r>
          <w:r w:rsidRPr="00A37EF9">
            <w:t xml:space="preserve"> it becomes like a war description with Nahum as an eyewitness even though it had not </w:t>
          </w:r>
          <w:r w:rsidR="00540227" w:rsidRPr="00A37EF9">
            <w:t xml:space="preserve">yet </w:t>
          </w:r>
          <w:r w:rsidRPr="00A37EF9">
            <w:t>happened.</w:t>
          </w:r>
        </w:p>
        <w:p w14:paraId="3BBF336E" w14:textId="70F882FD" w:rsidR="00A65AE8" w:rsidRPr="00A37EF9" w:rsidRDefault="00A65AE8" w:rsidP="00A65AE8">
          <w:r w:rsidRPr="00A37EF9">
            <w:t xml:space="preserve">Nineveh fell in 612 BC and was more or less abandoned after that. It is still </w:t>
          </w:r>
          <w:r w:rsidR="00540227">
            <w:t>in</w:t>
          </w:r>
          <w:r w:rsidRPr="00A37EF9">
            <w:t xml:space="preserve"> ruins and is located in present-day Iraq. The rest of the Assyrian Empire fell a few years later, in 605 BC.</w:t>
          </w:r>
        </w:p>
        <w:p w14:paraId="5B3D02AF" w14:textId="4BDAC32A" w:rsidR="00626516" w:rsidRDefault="00A65AE8" w:rsidP="00F74032">
          <w:pPr>
            <w:rPr>
              <w:color w:val="444440"/>
              <w:spacing w:val="81"/>
              <w:kern w:val="24"/>
              <w:sz w:val="20"/>
              <w:szCs w:val="20"/>
            </w:rPr>
          </w:pPr>
          <w:r w:rsidRPr="00A37EF9">
            <w:t xml:space="preserve">It is very clear in this little book that God cares about right and wrong. It is a small book full of emotions. Nahum can be uplifting reading for us too if we think of the most evil and cruel thing we know in our time as a parallel to the Assyrians. Then it can become an encouraging </w:t>
          </w:r>
          <w:r w:rsidRPr="00A37EF9">
            <w:lastRenderedPageBreak/>
            <w:t xml:space="preserve">book about God's justice and </w:t>
          </w:r>
          <w:r w:rsidR="00540227">
            <w:t>H</w:t>
          </w:r>
          <w:r w:rsidRPr="00A37EF9">
            <w:t xml:space="preserve">is judgment on evil and brutality. God cares and will judge evil. Again, all of this points to the return of Jesus, when </w:t>
          </w:r>
          <w:r w:rsidR="00540227">
            <w:t>He</w:t>
          </w:r>
          <w:r w:rsidRPr="00A37EF9">
            <w:t xml:space="preserve"> will come again to judge the whole world. Then there will be an end to all evil forever.</w:t>
          </w:r>
        </w:p>
      </w:sdtContent>
    </w:sdt>
    <w:p w14:paraId="38DB02F4" w14:textId="77777777" w:rsidR="00435207" w:rsidRDefault="00435207" w:rsidP="00F74032">
      <w:pPr>
        <w:rPr>
          <w:color w:val="444440"/>
          <w:spacing w:val="81"/>
          <w:kern w:val="24"/>
          <w:sz w:val="20"/>
          <w:szCs w:val="20"/>
        </w:rPr>
      </w:pPr>
    </w:p>
    <w:p w14:paraId="5B01C838" w14:textId="77777777" w:rsidR="00435207" w:rsidRPr="00997961" w:rsidRDefault="00435207" w:rsidP="00435207">
      <w:pPr>
        <w:pStyle w:val="Heading2"/>
      </w:pPr>
      <w:bookmarkStart w:id="1" w:name="_Toc136266110"/>
      <w:r w:rsidRPr="00997961">
        <w:t>The bloody city of Nineveh will be destroyed!</w:t>
      </w:r>
      <w:bookmarkEnd w:id="1"/>
    </w:p>
    <w:p w14:paraId="04B294F1" w14:textId="28326C0D" w:rsidR="00517E39" w:rsidRPr="00517E39" w:rsidRDefault="00517E39" w:rsidP="00435207">
      <w:pPr>
        <w:rPr>
          <w:i/>
          <w:iCs/>
        </w:rPr>
      </w:pPr>
      <w:r w:rsidRPr="00517E39">
        <w:rPr>
          <w:i/>
          <w:iCs/>
        </w:rPr>
        <w:t>"A prophecy concerning Nineveh. The book of the vision of Nahum the Elkoshite."</w:t>
      </w:r>
      <w:r>
        <w:rPr>
          <w:i/>
          <w:iCs/>
        </w:rPr>
        <w:t xml:space="preserve"> v. 1</w:t>
      </w:r>
    </w:p>
    <w:p w14:paraId="6E6AF817" w14:textId="4B75B17D" w:rsidR="00435207" w:rsidRPr="00997961" w:rsidRDefault="00435207" w:rsidP="00435207">
      <w:r w:rsidRPr="00997961">
        <w:t xml:space="preserve">The book </w:t>
      </w:r>
      <w:r w:rsidR="0052005A">
        <w:t xml:space="preserve">contains the </w:t>
      </w:r>
      <w:r w:rsidRPr="00997961">
        <w:t>visions of Nahum of Elkosh (1:1)</w:t>
      </w:r>
      <w:r w:rsidR="00993E99">
        <w:t>;</w:t>
      </w:r>
      <w:r w:rsidR="006501C4">
        <w:t xml:space="preserve"> it is a m</w:t>
      </w:r>
      <w:r w:rsidR="006501C4" w:rsidRPr="00997961">
        <w:t>essage about Nineveh.</w:t>
      </w:r>
    </w:p>
    <w:p w14:paraId="18BC6BD7" w14:textId="77777777" w:rsidR="00435207" w:rsidRPr="00997961" w:rsidRDefault="00435207" w:rsidP="00435207">
      <w:r>
        <w:t xml:space="preserve">Nineveh: </w:t>
      </w:r>
      <w:r w:rsidRPr="00973EA8">
        <w:rPr>
          <w:i/>
          <w:iCs/>
        </w:rPr>
        <w:t>"The destruction of Nineveh was probably greater than that of any city in the entire history of the world."</w:t>
      </w:r>
      <w:r>
        <w:t xml:space="preserve"> </w:t>
      </w:r>
      <w:r w:rsidRPr="00997961">
        <w:t>(Boice)</w:t>
      </w:r>
    </w:p>
    <w:p w14:paraId="0F81D6B9" w14:textId="166B8ECD" w:rsidR="00435207" w:rsidRPr="00997961" w:rsidRDefault="006F63ED" w:rsidP="00435207">
      <w:r>
        <w:t>"</w:t>
      </w:r>
      <w:r w:rsidR="00435207" w:rsidRPr="006F63ED">
        <w:rPr>
          <w:i/>
          <w:iCs/>
        </w:rPr>
        <w:t>The book</w:t>
      </w:r>
      <w:r>
        <w:t>"</w:t>
      </w:r>
      <w:r w:rsidR="00435207" w:rsidRPr="00997961">
        <w:t xml:space="preserve">: </w:t>
      </w:r>
      <w:r w:rsidR="007960D2">
        <w:t>Nahum is the o</w:t>
      </w:r>
      <w:r w:rsidR="00435207" w:rsidRPr="00997961">
        <w:t>nly prophet that begins like this. Was it primarily written down?</w:t>
      </w:r>
    </w:p>
    <w:p w14:paraId="031732DB" w14:textId="7D26E35F" w:rsidR="00435207" w:rsidRPr="00997961" w:rsidRDefault="00C86F79" w:rsidP="00435207">
      <w:r w:rsidRPr="00C86F79">
        <w:rPr>
          <w:i/>
          <w:iCs/>
        </w:rPr>
        <w:t>"</w:t>
      </w:r>
      <w:proofErr w:type="gramStart"/>
      <w:r w:rsidRPr="00C86F79">
        <w:rPr>
          <w:i/>
          <w:iCs/>
        </w:rPr>
        <w:t>the</w:t>
      </w:r>
      <w:proofErr w:type="gramEnd"/>
      <w:r w:rsidRPr="00C86F79">
        <w:rPr>
          <w:i/>
          <w:iCs/>
        </w:rPr>
        <w:t xml:space="preserve"> v</w:t>
      </w:r>
      <w:r w:rsidR="00435207" w:rsidRPr="00C86F79">
        <w:rPr>
          <w:i/>
          <w:iCs/>
        </w:rPr>
        <w:t>ision</w:t>
      </w:r>
      <w:r w:rsidRPr="00C86F79">
        <w:rPr>
          <w:i/>
          <w:iCs/>
        </w:rPr>
        <w:t>"</w:t>
      </w:r>
      <w:r w:rsidR="00435207" w:rsidRPr="00997961">
        <w:t>: He saw this, formulated it as a message</w:t>
      </w:r>
      <w:r w:rsidR="00993E99">
        <w:t>,</w:t>
      </w:r>
      <w:r w:rsidR="00435207" w:rsidRPr="00997961">
        <w:t xml:space="preserve"> and wrote it down</w:t>
      </w:r>
      <w:r w:rsidR="00993E99">
        <w:t>.</w:t>
      </w:r>
    </w:p>
    <w:p w14:paraId="1514595D" w14:textId="1A0452E8" w:rsidR="00435207" w:rsidRPr="00997961" w:rsidRDefault="00C86F79" w:rsidP="00435207">
      <w:r w:rsidRPr="00C86F79">
        <w:t xml:space="preserve">Nahum's name means “comfort.” </w:t>
      </w:r>
      <w:r w:rsidR="00435207" w:rsidRPr="00997961">
        <w:t>Elkosh</w:t>
      </w:r>
      <w:r w:rsidR="00F53D24">
        <w:t xml:space="preserve"> is an u</w:t>
      </w:r>
      <w:r w:rsidR="00435207" w:rsidRPr="00997961">
        <w:t>nknown place</w:t>
      </w:r>
      <w:r w:rsidR="00F53D24">
        <w:t>.</w:t>
      </w:r>
    </w:p>
    <w:p w14:paraId="48B5061F" w14:textId="77777777" w:rsidR="00435207" w:rsidRPr="00997961" w:rsidRDefault="00435207" w:rsidP="00435207">
      <w:r w:rsidRPr="00997961">
        <w:t xml:space="preserve"> </w:t>
      </w:r>
    </w:p>
    <w:p w14:paraId="63B8BC16" w14:textId="77777777" w:rsidR="00435207" w:rsidRPr="00997961" w:rsidRDefault="00435207" w:rsidP="00435207">
      <w:pPr>
        <w:pStyle w:val="Heading2"/>
      </w:pPr>
      <w:bookmarkStart w:id="2" w:name="_Toc136266111"/>
      <w:r w:rsidRPr="00997961">
        <w:t>Structure</w:t>
      </w:r>
      <w:bookmarkEnd w:id="2"/>
    </w:p>
    <w:p w14:paraId="41147641" w14:textId="03D74BB0" w:rsidR="00435207" w:rsidRPr="00997961" w:rsidRDefault="00435207" w:rsidP="00435207">
      <w:r w:rsidRPr="00997961">
        <w:t xml:space="preserve">Chapter 1: What God will do </w:t>
      </w:r>
      <w:r w:rsidRPr="00997961">
        <w:rPr>
          <w:rFonts w:hint="eastAsia"/>
        </w:rPr>
        <w:t>(</w:t>
      </w:r>
      <w:r w:rsidR="00B43CC6">
        <w:t>T</w:t>
      </w:r>
      <w:r w:rsidRPr="00997961">
        <w:t>he destruction is announced).</w:t>
      </w:r>
    </w:p>
    <w:p w14:paraId="4909626C" w14:textId="300DE3BE" w:rsidR="00435207" w:rsidRPr="00997961" w:rsidRDefault="00435207" w:rsidP="00435207">
      <w:r w:rsidRPr="00997961">
        <w:t>Chapter 2: How God will do it (</w:t>
      </w:r>
      <w:r w:rsidR="00B43CC6">
        <w:t>T</w:t>
      </w:r>
      <w:r w:rsidRPr="00997961">
        <w:t>he destruction is described).</w:t>
      </w:r>
    </w:p>
    <w:p w14:paraId="081195AA" w14:textId="719C0ED2" w:rsidR="00435207" w:rsidRPr="00997961" w:rsidRDefault="00435207" w:rsidP="00435207">
      <w:r w:rsidRPr="00997961">
        <w:t>Chapter 3: Why God will do it (</w:t>
      </w:r>
      <w:r w:rsidR="00B43CC6">
        <w:t>T</w:t>
      </w:r>
      <w:r w:rsidRPr="00997961">
        <w:t>he destruction is justified).</w:t>
      </w:r>
    </w:p>
    <w:p w14:paraId="25A758BA" w14:textId="77777777" w:rsidR="00435207" w:rsidRPr="00997961" w:rsidRDefault="00435207" w:rsidP="00435207"/>
    <w:p w14:paraId="2003935E" w14:textId="77777777" w:rsidR="00435207" w:rsidRPr="00997961" w:rsidRDefault="00435207" w:rsidP="00435207">
      <w:pPr>
        <w:pStyle w:val="Heading2"/>
      </w:pPr>
      <w:bookmarkStart w:id="3" w:name="_Toc136266112"/>
      <w:r w:rsidRPr="00997961">
        <w:t>Dating:</w:t>
      </w:r>
      <w:bookmarkEnd w:id="3"/>
    </w:p>
    <w:p w14:paraId="44392EAD" w14:textId="0AF17A44" w:rsidR="00435207" w:rsidRPr="00997961" w:rsidRDefault="00435207" w:rsidP="00435207">
      <w:r w:rsidRPr="00997961">
        <w:t>After 663 BC, when No-Amon (Theben/Luxor) was taken by Assyria (3:8).</w:t>
      </w:r>
    </w:p>
    <w:p w14:paraId="60C07F28" w14:textId="77777777" w:rsidR="00435207" w:rsidRPr="00997961" w:rsidRDefault="00435207" w:rsidP="00435207">
      <w:r w:rsidRPr="00997961">
        <w:t>Before 612 BC, when Assyria was taken by Babylon and Media</w:t>
      </w:r>
    </w:p>
    <w:p w14:paraId="53DB1957" w14:textId="77777777" w:rsidR="00435207" w:rsidRPr="00997961" w:rsidRDefault="00435207" w:rsidP="00435207">
      <w:r w:rsidRPr="00997961">
        <w:t xml:space="preserve">  </w:t>
      </w:r>
    </w:p>
    <w:p w14:paraId="17680975" w14:textId="77777777" w:rsidR="00435207" w:rsidRPr="00997961" w:rsidRDefault="00435207" w:rsidP="00435207">
      <w:pPr>
        <w:pStyle w:val="Heading2"/>
      </w:pPr>
      <w:bookmarkStart w:id="4" w:name="_Toc136266113"/>
      <w:r w:rsidRPr="00997961">
        <w:t>Israel's history with Nineveh</w:t>
      </w:r>
      <w:bookmarkEnd w:id="4"/>
    </w:p>
    <w:p w14:paraId="0D3F81BB" w14:textId="79C5E1F7" w:rsidR="00435207" w:rsidRPr="00997961" w:rsidRDefault="00435207" w:rsidP="00435207">
      <w:r w:rsidRPr="00997961">
        <w:t xml:space="preserve">Genesis 10:8-12: </w:t>
      </w:r>
      <w:r w:rsidR="009D4358">
        <w:t>Nineveh was f</w:t>
      </w:r>
      <w:r w:rsidRPr="00997961">
        <w:t>ounded by Nimrod, the first to establish a world empire.</w:t>
      </w:r>
    </w:p>
    <w:p w14:paraId="5860AD90" w14:textId="77777777" w:rsidR="00435207" w:rsidRPr="00997961" w:rsidRDefault="00435207" w:rsidP="00435207">
      <w:r w:rsidRPr="00997961">
        <w:t xml:space="preserve">Shalmaneser III (858-824 BC): </w:t>
      </w:r>
      <w:r w:rsidRPr="006A4CC7">
        <w:rPr>
          <w:i/>
          <w:iCs/>
        </w:rPr>
        <w:t>"At that time I received tribute... from Jehu son of Omri."</w:t>
      </w:r>
    </w:p>
    <w:p w14:paraId="0FEF43DC" w14:textId="77777777" w:rsidR="00435207" w:rsidRPr="00DE18F1" w:rsidRDefault="00435207" w:rsidP="00435207">
      <w:pPr>
        <w:rPr>
          <w:lang w:val="nb-NO"/>
        </w:rPr>
      </w:pPr>
      <w:r w:rsidRPr="00DE18F1">
        <w:rPr>
          <w:lang w:val="nb-NO"/>
        </w:rPr>
        <w:t>(827-824)</w:t>
      </w:r>
    </w:p>
    <w:p w14:paraId="690AFA87" w14:textId="77777777" w:rsidR="00435207" w:rsidRPr="00DE18F1" w:rsidRDefault="00435207" w:rsidP="00435207">
      <w:pPr>
        <w:rPr>
          <w:lang w:val="nb-NO"/>
        </w:rPr>
      </w:pPr>
      <w:r w:rsidRPr="00DE18F1">
        <w:rPr>
          <w:lang w:val="nb-NO"/>
        </w:rPr>
        <w:lastRenderedPageBreak/>
        <w:t>Tiglath-Pileser III (745-727 BC):</w:t>
      </w:r>
    </w:p>
    <w:p w14:paraId="653A024E" w14:textId="6513AC6B" w:rsidR="00435207" w:rsidRPr="00B54F26" w:rsidRDefault="00435207" w:rsidP="00435207">
      <w:pPr>
        <w:pStyle w:val="ListParagraph"/>
        <w:numPr>
          <w:ilvl w:val="0"/>
          <w:numId w:val="4"/>
        </w:numPr>
        <w:rPr>
          <w:lang w:val="nb-NO"/>
        </w:rPr>
      </w:pPr>
      <w:r w:rsidRPr="00997961">
        <w:rPr>
          <w:lang w:val="en-US"/>
        </w:rPr>
        <w:t>Invaded the northern kingdom of Israel in 732 BC, deposed King Pekah</w:t>
      </w:r>
      <w:r w:rsidR="00993E99">
        <w:rPr>
          <w:lang w:val="en-US"/>
        </w:rPr>
        <w:t>,</w:t>
      </w:r>
      <w:r w:rsidRPr="00997961">
        <w:rPr>
          <w:lang w:val="en-US"/>
        </w:rPr>
        <w:t xml:space="preserve"> and installed Hosea as </w:t>
      </w:r>
      <w:r w:rsidR="00993E99">
        <w:rPr>
          <w:lang w:val="en-US"/>
        </w:rPr>
        <w:t xml:space="preserve">a </w:t>
      </w:r>
      <w:r w:rsidRPr="00997961">
        <w:rPr>
          <w:lang w:val="en-US"/>
        </w:rPr>
        <w:t xml:space="preserve">vassal king. </w:t>
      </w:r>
      <w:r w:rsidRPr="00B54F26">
        <w:rPr>
          <w:lang w:val="nb-NO"/>
        </w:rPr>
        <w:t>Deported many and received taxes from Israel. (2 Kings 15:29-30)</w:t>
      </w:r>
    </w:p>
    <w:p w14:paraId="7D774E70" w14:textId="07C88AAD" w:rsidR="00435207" w:rsidRPr="00997961" w:rsidRDefault="00435207" w:rsidP="00435207">
      <w:pPr>
        <w:pStyle w:val="ListParagraph"/>
        <w:numPr>
          <w:ilvl w:val="0"/>
          <w:numId w:val="4"/>
        </w:numPr>
        <w:rPr>
          <w:lang w:val="en-US"/>
        </w:rPr>
      </w:pPr>
      <w:r w:rsidRPr="00997961">
        <w:rPr>
          <w:lang w:val="en-US"/>
        </w:rPr>
        <w:t>King Ahaz allies with him and pays tribute (2 Kings 16)</w:t>
      </w:r>
      <w:r w:rsidR="003B193C">
        <w:rPr>
          <w:lang w:val="en-US"/>
        </w:rPr>
        <w:t>.</w:t>
      </w:r>
    </w:p>
    <w:p w14:paraId="6509124D" w14:textId="0A4923D4" w:rsidR="00435207" w:rsidRPr="00997961" w:rsidRDefault="00435207" w:rsidP="00435207">
      <w:r w:rsidRPr="00997961">
        <w:t xml:space="preserve">Shalmaneser V (727-722 BC): Besieged Samaria </w:t>
      </w:r>
      <w:r w:rsidR="00993E99">
        <w:t xml:space="preserve">in </w:t>
      </w:r>
      <w:r w:rsidRPr="00997961">
        <w:t>725-722 BC. (2 Kings 17:3-5)</w:t>
      </w:r>
      <w:r w:rsidR="003B193C">
        <w:t>.</w:t>
      </w:r>
    </w:p>
    <w:p w14:paraId="280FF84E" w14:textId="1CB9F22C" w:rsidR="00435207" w:rsidRPr="00997961" w:rsidRDefault="00435207" w:rsidP="00435207">
      <w:r w:rsidRPr="00997961">
        <w:t xml:space="preserve">Sargon II (722-705 BC): Took Samaria and the Northern Kingdom in 722 </w:t>
      </w:r>
      <w:r w:rsidR="00D819B9">
        <w:t xml:space="preserve">BC. </w:t>
      </w:r>
      <w:r w:rsidRPr="00997961">
        <w:t>(2 Kings 17:6)</w:t>
      </w:r>
      <w:r w:rsidR="003B193C">
        <w:t>.</w:t>
      </w:r>
    </w:p>
    <w:p w14:paraId="4D70E345" w14:textId="37F4CA64" w:rsidR="00087FBD" w:rsidRPr="00885C74" w:rsidRDefault="00435207" w:rsidP="00885C74">
      <w:pPr>
        <w:pStyle w:val="ListParagraph"/>
        <w:numPr>
          <w:ilvl w:val="0"/>
          <w:numId w:val="5"/>
        </w:numPr>
        <w:rPr>
          <w:lang w:val="en-US"/>
        </w:rPr>
      </w:pPr>
      <w:r w:rsidRPr="00D819B9">
        <w:rPr>
          <w:i/>
          <w:iCs/>
          <w:lang w:val="en-US"/>
        </w:rPr>
        <w:t>"At the beginning of my reign, in the first year of my reign...I carried away 27,290 people from Samaria. I selected 50 chariots as my royal equipment. There I settled people from the lands I had conquered. I set my official over them as governor. I imposed taxes on them as on the Assyrians.”</w:t>
      </w:r>
      <w:r w:rsidR="00D819B9">
        <w:rPr>
          <w:i/>
          <w:iCs/>
          <w:lang w:val="en-US"/>
        </w:rPr>
        <w:t xml:space="preserve"> </w:t>
      </w:r>
      <w:r w:rsidR="00885C74" w:rsidRPr="00885C74">
        <w:rPr>
          <w:lang w:val="en-US"/>
        </w:rPr>
        <w:t>(The quote has been translated.)</w:t>
      </w:r>
    </w:p>
    <w:p w14:paraId="599ABDE1" w14:textId="433B1A68" w:rsidR="00435207" w:rsidRPr="00087FBD" w:rsidRDefault="00435207" w:rsidP="00087FBD">
      <w:pPr>
        <w:rPr>
          <w:i/>
          <w:iCs/>
        </w:rPr>
      </w:pPr>
      <w:r w:rsidRPr="00087FBD">
        <w:rPr>
          <w:lang w:val="nb-NO"/>
        </w:rPr>
        <w:t>Sennacherib (705-681 BC):</w:t>
      </w:r>
    </w:p>
    <w:p w14:paraId="20733D0D" w14:textId="77777777" w:rsidR="00435207" w:rsidRPr="00B54F26" w:rsidRDefault="00435207" w:rsidP="00435207">
      <w:pPr>
        <w:pStyle w:val="ListParagraph"/>
        <w:numPr>
          <w:ilvl w:val="0"/>
          <w:numId w:val="5"/>
        </w:numPr>
        <w:rPr>
          <w:lang w:val="nb-NO"/>
        </w:rPr>
      </w:pPr>
      <w:r w:rsidRPr="00997961">
        <w:rPr>
          <w:lang w:val="en-US"/>
        </w:rPr>
        <w:t xml:space="preserve">Siege of Jerusalem in 701 BC and took 46 of the fortified cities of Judah. </w:t>
      </w:r>
      <w:r w:rsidRPr="00B54F26">
        <w:rPr>
          <w:lang w:val="nb-NO"/>
        </w:rPr>
        <w:t>(2 Kings 18:13)</w:t>
      </w:r>
    </w:p>
    <w:p w14:paraId="7FF9ED2B" w14:textId="077F9B57" w:rsidR="00435207" w:rsidRPr="00B54F26" w:rsidRDefault="00435207" w:rsidP="00435207">
      <w:pPr>
        <w:pStyle w:val="ListParagraph"/>
        <w:numPr>
          <w:ilvl w:val="0"/>
          <w:numId w:val="5"/>
        </w:numPr>
        <w:rPr>
          <w:lang w:val="nb-NO"/>
        </w:rPr>
      </w:pPr>
      <w:r w:rsidRPr="00997961">
        <w:rPr>
          <w:lang w:val="en-US"/>
        </w:rPr>
        <w:t>Doubled Nineveh's size and made it the world's largest city at the time. An inner wall (circumference 13 km, 30 m</w:t>
      </w:r>
      <w:r w:rsidR="00C01550">
        <w:rPr>
          <w:lang w:val="en-US"/>
        </w:rPr>
        <w:t>eters</w:t>
      </w:r>
      <w:r w:rsidRPr="00997961">
        <w:rPr>
          <w:lang w:val="en-US"/>
        </w:rPr>
        <w:t xml:space="preserve"> high</w:t>
      </w:r>
      <w:r w:rsidR="00993E99">
        <w:rPr>
          <w:lang w:val="en-US"/>
        </w:rPr>
        <w:t>,</w:t>
      </w:r>
      <w:r w:rsidRPr="00997961">
        <w:rPr>
          <w:lang w:val="en-US"/>
        </w:rPr>
        <w:t xml:space="preserve"> and 3 wagons wide) with 1200 towers and 14 gates. </w:t>
      </w:r>
      <w:r w:rsidRPr="00B54F26">
        <w:rPr>
          <w:lang w:val="nb-NO"/>
        </w:rPr>
        <w:t>An outer wall beyond this.</w:t>
      </w:r>
    </w:p>
    <w:p w14:paraId="320C7578" w14:textId="35CB0D0A" w:rsidR="00435207" w:rsidRPr="00997961" w:rsidRDefault="00435207" w:rsidP="00435207">
      <w:pPr>
        <w:pStyle w:val="ListParagraph"/>
        <w:numPr>
          <w:ilvl w:val="0"/>
          <w:numId w:val="5"/>
        </w:numPr>
        <w:rPr>
          <w:lang w:val="en-US"/>
        </w:rPr>
      </w:pPr>
      <w:r w:rsidRPr="00997961">
        <w:rPr>
          <w:lang w:val="en-US"/>
        </w:rPr>
        <w:t>His armory, where he kept his chariots, armor, horses, weapons, etc., was 46 acres (46,000 m</w:t>
      </w:r>
      <w:r w:rsidRPr="00997961">
        <w:rPr>
          <w:vertAlign w:val="superscript"/>
          <w:lang w:val="en-US"/>
        </w:rPr>
        <w:t>2</w:t>
      </w:r>
      <w:r w:rsidRPr="00997961">
        <w:rPr>
          <w:lang w:val="en-US"/>
        </w:rPr>
        <w:t>) and took 6 years to build.</w:t>
      </w:r>
    </w:p>
    <w:p w14:paraId="23035756" w14:textId="57EDA0FB" w:rsidR="00435207" w:rsidRPr="00885C74" w:rsidRDefault="00435207" w:rsidP="00435207">
      <w:pPr>
        <w:pStyle w:val="ListParagraph"/>
        <w:numPr>
          <w:ilvl w:val="0"/>
          <w:numId w:val="5"/>
        </w:numPr>
        <w:rPr>
          <w:lang w:val="en-US"/>
        </w:rPr>
      </w:pPr>
      <w:r w:rsidRPr="00347151">
        <w:rPr>
          <w:i/>
          <w:iCs/>
          <w:lang w:val="en-US"/>
        </w:rPr>
        <w:t>"As for Hezekiah the Jew, who did not submit to my yoke, I besieged 46 of his strong cities with walls, as well as the small towns around them, which were innumerable, by leveling them with rams and by setting up siege engines, by attacking and storming on foot, at mines, tunnels and breaches. 200,150 people, great and small, men and women, horses, mules, donkeys, camels, cattle and sheep without number, I carried away from them and counted them as spoil. He himself I shut up in Jerusalem, his royal city, like a bird in a cage... As for Hezekiah, he was overpowered by the awesome splendor of my majesty, and the Urbies [Arabs] and his mercenaries whom he had brought in to strengthen Jerusalem, his royal city, left him.”</w:t>
      </w:r>
      <w:r w:rsidR="00885C74">
        <w:rPr>
          <w:i/>
          <w:iCs/>
          <w:lang w:val="en-US"/>
        </w:rPr>
        <w:t xml:space="preserve"> </w:t>
      </w:r>
      <w:r w:rsidR="00885C74" w:rsidRPr="00885C74">
        <w:rPr>
          <w:lang w:val="en-US"/>
        </w:rPr>
        <w:t>(The quote has been translated.)</w:t>
      </w:r>
    </w:p>
    <w:p w14:paraId="2F814438" w14:textId="77777777" w:rsidR="00347151" w:rsidRDefault="00347151" w:rsidP="00435207">
      <w:pPr>
        <w:rPr>
          <w:lang w:val="nb-NO"/>
        </w:rPr>
      </w:pPr>
    </w:p>
    <w:p w14:paraId="523A3072" w14:textId="76517EFA" w:rsidR="00435207" w:rsidRPr="00DE18F1" w:rsidRDefault="00435207" w:rsidP="00435207">
      <w:pPr>
        <w:rPr>
          <w:lang w:val="nb-NO"/>
        </w:rPr>
      </w:pPr>
      <w:r w:rsidRPr="00DE18F1">
        <w:rPr>
          <w:lang w:val="nb-NO"/>
        </w:rPr>
        <w:lastRenderedPageBreak/>
        <w:t>Assurbanipal (669–631 BC):</w:t>
      </w:r>
    </w:p>
    <w:p w14:paraId="1D6153B7" w14:textId="77777777" w:rsidR="00435207" w:rsidRPr="00997961" w:rsidRDefault="00435207" w:rsidP="00435207">
      <w:pPr>
        <w:pStyle w:val="ListParagraph"/>
        <w:numPr>
          <w:ilvl w:val="0"/>
          <w:numId w:val="6"/>
        </w:numPr>
        <w:rPr>
          <w:lang w:val="en-US"/>
        </w:rPr>
      </w:pPr>
      <w:r w:rsidRPr="00997961">
        <w:rPr>
          <w:lang w:val="en-US"/>
        </w:rPr>
        <w:t>Assyria stretched from the Persian Gulf to Egypt.</w:t>
      </w:r>
    </w:p>
    <w:p w14:paraId="39D56634" w14:textId="77777777" w:rsidR="00435207" w:rsidRPr="00997961" w:rsidRDefault="00435207" w:rsidP="00435207">
      <w:pPr>
        <w:pStyle w:val="ListParagraph"/>
        <w:numPr>
          <w:ilvl w:val="0"/>
          <w:numId w:val="6"/>
        </w:numPr>
        <w:rPr>
          <w:lang w:val="en-US"/>
        </w:rPr>
      </w:pPr>
      <w:r w:rsidRPr="00997961">
        <w:rPr>
          <w:lang w:val="en-US"/>
        </w:rPr>
        <w:t>Took the brutality to a new level, worse than anyone had seen before (in Nahum's time).</w:t>
      </w:r>
    </w:p>
    <w:p w14:paraId="4ABEA0BF" w14:textId="5245A58F" w:rsidR="00435207" w:rsidRPr="00997961" w:rsidRDefault="00435207" w:rsidP="00435207">
      <w:pPr>
        <w:pStyle w:val="ListParagraph"/>
        <w:numPr>
          <w:ilvl w:val="0"/>
          <w:numId w:val="6"/>
        </w:numPr>
        <w:rPr>
          <w:lang w:val="en-US"/>
        </w:rPr>
      </w:pPr>
      <w:r w:rsidRPr="00997961">
        <w:rPr>
          <w:lang w:val="en-US"/>
        </w:rPr>
        <w:t>People were flayed alive</w:t>
      </w:r>
      <w:r w:rsidR="00993E99">
        <w:rPr>
          <w:lang w:val="en-US"/>
        </w:rPr>
        <w:t>;</w:t>
      </w:r>
      <w:r w:rsidRPr="00997961">
        <w:rPr>
          <w:lang w:val="en-US"/>
        </w:rPr>
        <w:t xml:space="preserve"> prisoners often had their tongues pulled out or their hands, feet, </w:t>
      </w:r>
      <w:proofErr w:type="gramStart"/>
      <w:r w:rsidRPr="00997961">
        <w:rPr>
          <w:lang w:val="en-US"/>
        </w:rPr>
        <w:t>noses</w:t>
      </w:r>
      <w:proofErr w:type="gramEnd"/>
      <w:r w:rsidRPr="00997961">
        <w:rPr>
          <w:lang w:val="en-US"/>
        </w:rPr>
        <w:t xml:space="preserve"> or ears cut off, and they beheaded and crucified many.</w:t>
      </w:r>
    </w:p>
    <w:p w14:paraId="0E29A0A6" w14:textId="2BCDCD60" w:rsidR="00435207" w:rsidRPr="00666B2E" w:rsidRDefault="00435207" w:rsidP="00666B2E">
      <w:pPr>
        <w:pStyle w:val="ListParagraph"/>
        <w:numPr>
          <w:ilvl w:val="0"/>
          <w:numId w:val="5"/>
        </w:numPr>
        <w:rPr>
          <w:lang w:val="en-US"/>
        </w:rPr>
      </w:pPr>
      <w:r w:rsidRPr="0063014F">
        <w:rPr>
          <w:i/>
          <w:iCs/>
          <w:lang w:val="en-US"/>
        </w:rPr>
        <w:t xml:space="preserve">“I captured many soldiers alive. The rest I burned… I made a pile of live (men and) heads in front of their gate… </w:t>
      </w:r>
      <w:r w:rsidRPr="0063014F">
        <w:rPr>
          <w:i/>
          <w:iCs/>
          <w:lang w:val="nb-NO"/>
        </w:rPr>
        <w:t>I burned their young boys and girls.”</w:t>
      </w:r>
      <w:r w:rsidRPr="00B54F26">
        <w:rPr>
          <w:lang w:val="nb-NO"/>
        </w:rPr>
        <w:t xml:space="preserve"> </w:t>
      </w:r>
      <w:proofErr w:type="spellStart"/>
      <w:r w:rsidRPr="00B54F26">
        <w:rPr>
          <w:lang w:val="nb-NO"/>
        </w:rPr>
        <w:t>Assurbanipal</w:t>
      </w:r>
      <w:proofErr w:type="spellEnd"/>
      <w:r w:rsidR="0063014F">
        <w:rPr>
          <w:lang w:val="nb-NO"/>
        </w:rPr>
        <w:t xml:space="preserve"> </w:t>
      </w:r>
      <w:r w:rsidR="00993E99">
        <w:rPr>
          <w:lang w:val="nb-NO"/>
        </w:rPr>
        <w:t>(T</w:t>
      </w:r>
      <w:r w:rsidR="0063014F" w:rsidRPr="00885C74">
        <w:rPr>
          <w:lang w:val="en-US"/>
        </w:rPr>
        <w:t>he quote has been translated.</w:t>
      </w:r>
      <w:r w:rsidR="00993E99">
        <w:rPr>
          <w:lang w:val="en-US"/>
        </w:rPr>
        <w:t>)</w:t>
      </w:r>
    </w:p>
    <w:p w14:paraId="441EA097" w14:textId="448B3A2E" w:rsidR="00435207" w:rsidRPr="00997961" w:rsidRDefault="00435207" w:rsidP="00435207">
      <w:r w:rsidRPr="00997961">
        <w:rPr>
          <w:i/>
          <w:iCs/>
        </w:rPr>
        <w:t xml:space="preserve">"That Nineveh against which the prophet thunders divine condemnation had become the concentrated center of evil, the capital of crushing tyranny, the epitome of the most cruel torture." </w:t>
      </w:r>
      <w:r w:rsidRPr="00997961">
        <w:t xml:space="preserve">Walter A. Maier </w:t>
      </w:r>
      <w:r w:rsidR="00993E99">
        <w:t>(T</w:t>
      </w:r>
      <w:r w:rsidRPr="00997961">
        <w:t xml:space="preserve">he quote </w:t>
      </w:r>
      <w:r w:rsidR="00666B2E">
        <w:t>has been</w:t>
      </w:r>
      <w:r w:rsidRPr="00997961">
        <w:t xml:space="preserve"> translated</w:t>
      </w:r>
      <w:r w:rsidR="00993E99">
        <w:t>.)</w:t>
      </w:r>
    </w:p>
    <w:p w14:paraId="66038DCE" w14:textId="77777777" w:rsidR="00435207" w:rsidRPr="00997961" w:rsidRDefault="00435207" w:rsidP="00435207"/>
    <w:p w14:paraId="31640695" w14:textId="77777777" w:rsidR="00435207" w:rsidRPr="00997961" w:rsidRDefault="00435207" w:rsidP="00435207">
      <w:pPr>
        <w:pStyle w:val="Heading1"/>
      </w:pPr>
      <w:bookmarkStart w:id="5" w:name="_Toc136266114"/>
      <w:r w:rsidRPr="00997961">
        <w:t>Chapter 1: What God will do</w:t>
      </w:r>
      <w:bookmarkEnd w:id="5"/>
    </w:p>
    <w:p w14:paraId="655D4770" w14:textId="77777777" w:rsidR="00435207" w:rsidRPr="00997961" w:rsidRDefault="00435207" w:rsidP="00435207">
      <w:r w:rsidRPr="00997961">
        <w:t>A description of the Lord (1:2-10)</w:t>
      </w:r>
    </w:p>
    <w:p w14:paraId="468A6E33" w14:textId="432B45CC" w:rsidR="00435207" w:rsidRPr="00997961" w:rsidRDefault="00435207" w:rsidP="00435207">
      <w:pPr>
        <w:pStyle w:val="ListParagraph"/>
        <w:numPr>
          <w:ilvl w:val="0"/>
          <w:numId w:val="7"/>
        </w:numPr>
        <w:rPr>
          <w:lang w:val="en-US"/>
        </w:rPr>
      </w:pPr>
      <w:r w:rsidRPr="00997961">
        <w:rPr>
          <w:lang w:val="en-US"/>
        </w:rPr>
        <w:t xml:space="preserve">The LORD is a jealous God who takes vengeance (Exodus 20:5, 34:14). </w:t>
      </w:r>
      <w:r w:rsidR="00993E99">
        <w:rPr>
          <w:lang w:val="en-US"/>
        </w:rPr>
        <w:t>Z</w:t>
      </w:r>
      <w:r w:rsidRPr="00997961">
        <w:rPr>
          <w:lang w:val="en-US"/>
        </w:rPr>
        <w:t xml:space="preserve">ealous: </w:t>
      </w:r>
      <w:r w:rsidR="00186612">
        <w:rPr>
          <w:lang w:val="en-US"/>
        </w:rPr>
        <w:t>literally</w:t>
      </w:r>
      <w:r w:rsidR="00993E99">
        <w:rPr>
          <w:lang w:val="en-US"/>
        </w:rPr>
        <w:t>,</w:t>
      </w:r>
      <w:r w:rsidRPr="00997961">
        <w:rPr>
          <w:lang w:val="en-US"/>
        </w:rPr>
        <w:t xml:space="preserve"> turn</w:t>
      </w:r>
      <w:r w:rsidR="00186612">
        <w:rPr>
          <w:lang w:val="en-US"/>
        </w:rPr>
        <w:t>s</w:t>
      </w:r>
      <w:r w:rsidRPr="00997961">
        <w:rPr>
          <w:lang w:val="en-US"/>
        </w:rPr>
        <w:t xml:space="preserve"> very red → jealous (and angry).</w:t>
      </w:r>
    </w:p>
    <w:p w14:paraId="47B2848D" w14:textId="6E2175FA" w:rsidR="00435207" w:rsidRPr="00997961" w:rsidRDefault="00435207" w:rsidP="00435207">
      <w:pPr>
        <w:pStyle w:val="ListParagraph"/>
        <w:numPr>
          <w:ilvl w:val="0"/>
          <w:numId w:val="7"/>
        </w:numPr>
        <w:rPr>
          <w:lang w:val="en-US"/>
        </w:rPr>
      </w:pPr>
      <w:r w:rsidRPr="00997961">
        <w:rPr>
          <w:lang w:val="en-US"/>
        </w:rPr>
        <w:t xml:space="preserve">The LORD takes vengeance and is full of wrath. </w:t>
      </w:r>
      <w:r w:rsidR="00993E99">
        <w:rPr>
          <w:lang w:val="en-US"/>
        </w:rPr>
        <w:t>R</w:t>
      </w:r>
      <w:r w:rsidRPr="00997961">
        <w:rPr>
          <w:lang w:val="en-US"/>
        </w:rPr>
        <w:t xml:space="preserve">evenge: </w:t>
      </w:r>
      <w:r w:rsidR="00E247B0">
        <w:rPr>
          <w:lang w:val="en-US"/>
        </w:rPr>
        <w:t>has</w:t>
      </w:r>
      <w:r w:rsidR="00AD7464">
        <w:rPr>
          <w:lang w:val="en-US"/>
        </w:rPr>
        <w:t xml:space="preserve"> </w:t>
      </w:r>
      <w:r w:rsidRPr="00997961">
        <w:rPr>
          <w:lang w:val="en-US"/>
        </w:rPr>
        <w:t xml:space="preserve">negative associations </w:t>
      </w:r>
      <w:r w:rsidR="00AD7464">
        <w:rPr>
          <w:lang w:val="en-US"/>
        </w:rPr>
        <w:t>for</w:t>
      </w:r>
      <w:r w:rsidRPr="00997961">
        <w:rPr>
          <w:lang w:val="en-US"/>
        </w:rPr>
        <w:t xml:space="preserve"> us, but when God is the </w:t>
      </w:r>
      <w:r w:rsidR="00E247B0" w:rsidRPr="00997961">
        <w:rPr>
          <w:lang w:val="en-US"/>
        </w:rPr>
        <w:t>subject,</w:t>
      </w:r>
      <w:r w:rsidRPr="00997961">
        <w:rPr>
          <w:lang w:val="en-US"/>
        </w:rPr>
        <w:t xml:space="preserve"> it always means that justice is done.</w:t>
      </w:r>
    </w:p>
    <w:p w14:paraId="2693EFE3" w14:textId="14B7F3FB" w:rsidR="00435207" w:rsidRPr="00997961" w:rsidRDefault="00435207" w:rsidP="00435207">
      <w:pPr>
        <w:pStyle w:val="ListParagraph"/>
        <w:numPr>
          <w:ilvl w:val="0"/>
          <w:numId w:val="7"/>
        </w:numPr>
        <w:rPr>
          <w:lang w:val="en-US"/>
        </w:rPr>
      </w:pPr>
      <w:r w:rsidRPr="00997961">
        <w:rPr>
          <w:lang w:val="en-US"/>
        </w:rPr>
        <w:t>The LORD avenges his adversaries</w:t>
      </w:r>
      <w:r w:rsidR="00993E99">
        <w:rPr>
          <w:lang w:val="en-US"/>
        </w:rPr>
        <w:t>;</w:t>
      </w:r>
      <w:r w:rsidRPr="00997961">
        <w:rPr>
          <w:lang w:val="en-US"/>
        </w:rPr>
        <w:t xml:space="preserve"> he holds his anger against his enemies.</w:t>
      </w:r>
    </w:p>
    <w:p w14:paraId="1466A911" w14:textId="3927F62C" w:rsidR="00435207" w:rsidRPr="00997961" w:rsidRDefault="00435207" w:rsidP="00435207">
      <w:pPr>
        <w:pStyle w:val="ListParagraph"/>
        <w:numPr>
          <w:ilvl w:val="0"/>
          <w:numId w:val="7"/>
        </w:numPr>
        <w:rPr>
          <w:lang w:val="en-US"/>
        </w:rPr>
      </w:pPr>
      <w:r w:rsidRPr="00997961">
        <w:rPr>
          <w:lang w:val="en-US"/>
        </w:rPr>
        <w:t xml:space="preserve">The LORD is slow to anger, </w:t>
      </w:r>
      <w:r w:rsidR="00993E99">
        <w:rPr>
          <w:lang w:val="en-US"/>
        </w:rPr>
        <w:t xml:space="preserve">and </w:t>
      </w:r>
      <w:r w:rsidRPr="00997961">
        <w:rPr>
          <w:lang w:val="en-US"/>
        </w:rPr>
        <w:t>his power is great (Exodus 34:6).</w:t>
      </w:r>
    </w:p>
    <w:p w14:paraId="41709D3C" w14:textId="77777777" w:rsidR="00435207" w:rsidRPr="00997961" w:rsidRDefault="00435207" w:rsidP="00435207">
      <w:pPr>
        <w:pStyle w:val="ListParagraph"/>
        <w:numPr>
          <w:ilvl w:val="0"/>
          <w:numId w:val="7"/>
        </w:numPr>
        <w:rPr>
          <w:lang w:val="en-US"/>
        </w:rPr>
      </w:pPr>
      <w:r w:rsidRPr="00997961">
        <w:rPr>
          <w:lang w:val="en-US"/>
        </w:rPr>
        <w:t>The LORD does not fail to punish (Exodus 34:7).</w:t>
      </w:r>
    </w:p>
    <w:p w14:paraId="184CD925" w14:textId="77777777" w:rsidR="00435207" w:rsidRPr="00997961" w:rsidRDefault="00435207" w:rsidP="00435207">
      <w:r w:rsidRPr="00997961">
        <w:t xml:space="preserve"> </w:t>
      </w:r>
    </w:p>
    <w:p w14:paraId="57332BD1" w14:textId="701796E8" w:rsidR="00435207" w:rsidRPr="00997961" w:rsidRDefault="00435207" w:rsidP="00435207">
      <w:r w:rsidRPr="00997961">
        <w:t>Why does the book start like this? What follows is not just the anger and frustration of men</w:t>
      </w:r>
      <w:r w:rsidR="00993E99">
        <w:t>;</w:t>
      </w:r>
      <w:r w:rsidRPr="00997961">
        <w:t xml:space="preserve"> it comes from God's own character. He is both caring and just, and he responds to their suffering from the essence of who he is.</w:t>
      </w:r>
    </w:p>
    <w:p w14:paraId="6124E6C9" w14:textId="77777777" w:rsidR="00435207" w:rsidRPr="00997961" w:rsidRDefault="00435207" w:rsidP="00435207"/>
    <w:p w14:paraId="5FB6A281" w14:textId="1D4CD573" w:rsidR="00435207" w:rsidRPr="00997961" w:rsidRDefault="00435207" w:rsidP="00435207">
      <w:r w:rsidRPr="00997961">
        <w:lastRenderedPageBreak/>
        <w:t>v</w:t>
      </w:r>
      <w:r w:rsidR="00993E99">
        <w:t>v</w:t>
      </w:r>
      <w:r w:rsidRPr="00997961">
        <w:t>. 3-6: The earth cannot withstand the coming of God, and thus not evil earthly powers. Everything and everyone must give way when the Lord comes. Even the rocks are broken when God's wrath against evil and sin comes.</w:t>
      </w:r>
    </w:p>
    <w:p w14:paraId="7C8527DE" w14:textId="77777777" w:rsidR="00435207" w:rsidRPr="00997961" w:rsidRDefault="00435207" w:rsidP="00435207"/>
    <w:p w14:paraId="1B577D44" w14:textId="7486A8FC" w:rsidR="00435207" w:rsidRPr="00997961" w:rsidRDefault="00435207" w:rsidP="00435207">
      <w:r w:rsidRPr="00997961">
        <w:t>v</w:t>
      </w:r>
      <w:r w:rsidR="00993E99">
        <w:t>v</w:t>
      </w:r>
      <w:r w:rsidRPr="00997961">
        <w:t xml:space="preserve">. 8-11: Who dares </w:t>
      </w:r>
      <w:r w:rsidR="006514E4">
        <w:t>to plot</w:t>
      </w:r>
      <w:r w:rsidRPr="00997961">
        <w:t xml:space="preserve"> against a God who is described like this?</w:t>
      </w:r>
    </w:p>
    <w:p w14:paraId="066D58DF" w14:textId="138A9078" w:rsidR="00435207" w:rsidRPr="00997961" w:rsidRDefault="00435207" w:rsidP="00435207">
      <w:pPr>
        <w:pStyle w:val="ListParagraph"/>
        <w:numPr>
          <w:ilvl w:val="0"/>
          <w:numId w:val="8"/>
        </w:numPr>
        <w:rPr>
          <w:lang w:val="en-US"/>
        </w:rPr>
      </w:pPr>
      <w:r w:rsidRPr="00997961">
        <w:rPr>
          <w:lang w:val="en-US"/>
        </w:rPr>
        <w:t xml:space="preserve">The rocks will be </w:t>
      </w:r>
      <w:r w:rsidR="00055117" w:rsidRPr="00055117">
        <w:rPr>
          <w:lang w:val="en-US"/>
        </w:rPr>
        <w:t>broken to pieces</w:t>
      </w:r>
      <w:r w:rsidRPr="00997961">
        <w:rPr>
          <w:lang w:val="en-US"/>
        </w:rPr>
        <w:t xml:space="preserve"> → Nineveh will be broken, and all who rebel will be broken (Ps 2:9)</w:t>
      </w:r>
      <w:r w:rsidR="006514E4">
        <w:rPr>
          <w:lang w:val="en-US"/>
        </w:rPr>
        <w:t>.</w:t>
      </w:r>
    </w:p>
    <w:p w14:paraId="2BF71B36" w14:textId="2FEF05F8" w:rsidR="00435207" w:rsidRPr="00997961" w:rsidRDefault="00435207" w:rsidP="00435207">
      <w:pPr>
        <w:pStyle w:val="ListParagraph"/>
        <w:numPr>
          <w:ilvl w:val="0"/>
          <w:numId w:val="8"/>
        </w:numPr>
        <w:rPr>
          <w:lang w:val="en-US"/>
        </w:rPr>
      </w:pPr>
      <w:r w:rsidRPr="00997961">
        <w:rPr>
          <w:lang w:val="en-US"/>
        </w:rPr>
        <w:t>Nineveh has brought distress upon others for the last time</w:t>
      </w:r>
      <w:r w:rsidR="006514E4">
        <w:rPr>
          <w:lang w:val="en-US"/>
        </w:rPr>
        <w:t>.</w:t>
      </w:r>
    </w:p>
    <w:p w14:paraId="41DBA2EF" w14:textId="7FC4C3B2" w:rsidR="00435207" w:rsidRPr="00997961" w:rsidRDefault="00435207" w:rsidP="00435207">
      <w:pPr>
        <w:pStyle w:val="ListParagraph"/>
        <w:numPr>
          <w:ilvl w:val="0"/>
          <w:numId w:val="8"/>
        </w:numPr>
        <w:rPr>
          <w:lang w:val="en-US"/>
        </w:rPr>
      </w:pPr>
      <w:r w:rsidRPr="00997961">
        <w:rPr>
          <w:lang w:val="en-US"/>
        </w:rPr>
        <w:t>By doing evil to men, they have done evil to God</w:t>
      </w:r>
      <w:r w:rsidR="006514E4">
        <w:rPr>
          <w:lang w:val="en-US"/>
        </w:rPr>
        <w:t>.</w:t>
      </w:r>
    </w:p>
    <w:p w14:paraId="22068D22" w14:textId="77777777" w:rsidR="00435207" w:rsidRPr="00997961" w:rsidRDefault="00435207" w:rsidP="00435207">
      <w:r w:rsidRPr="00997961">
        <w:t xml:space="preserve"> </w:t>
      </w:r>
    </w:p>
    <w:p w14:paraId="706110D0" w14:textId="207F3B50" w:rsidR="00435207" w:rsidRPr="00DE18F1" w:rsidRDefault="00435207" w:rsidP="00435207">
      <w:pPr>
        <w:rPr>
          <w:lang w:val="nb-NO"/>
        </w:rPr>
      </w:pPr>
      <w:r w:rsidRPr="00997961">
        <w:t xml:space="preserve">v. 7: A </w:t>
      </w:r>
      <w:r w:rsidR="000640A4">
        <w:t xml:space="preserve">sixth </w:t>
      </w:r>
      <w:r w:rsidRPr="00997961">
        <w:t xml:space="preserve">thing: The LORD is good! </w:t>
      </w:r>
      <w:r w:rsidRPr="00DE18F1">
        <w:rPr>
          <w:lang w:val="nb-NO"/>
        </w:rPr>
        <w:t>(Exodus 34:6)</w:t>
      </w:r>
    </w:p>
    <w:p w14:paraId="56CEF5FF" w14:textId="77777777" w:rsidR="00435207" w:rsidRPr="00997961" w:rsidRDefault="00435207" w:rsidP="00435207">
      <w:pPr>
        <w:pStyle w:val="ListParagraph"/>
        <w:numPr>
          <w:ilvl w:val="0"/>
          <w:numId w:val="9"/>
        </w:numPr>
        <w:rPr>
          <w:lang w:val="en-US"/>
        </w:rPr>
      </w:pPr>
      <w:r w:rsidRPr="00997961">
        <w:rPr>
          <w:lang w:val="en-US"/>
        </w:rPr>
        <w:t xml:space="preserve">No contrast to the first 5, but just as much what God is! It is </w:t>
      </w:r>
      <w:r w:rsidRPr="00997961">
        <w:rPr>
          <w:u w:val="single"/>
          <w:lang w:val="en-US"/>
        </w:rPr>
        <w:t>because</w:t>
      </w:r>
      <w:r w:rsidRPr="0005291C">
        <w:rPr>
          <w:lang w:val="en-US"/>
        </w:rPr>
        <w:t xml:space="preserve"> </w:t>
      </w:r>
      <w:r w:rsidRPr="00997961">
        <w:rPr>
          <w:lang w:val="en-US"/>
        </w:rPr>
        <w:t>he is good that he is furious with evil and that which afflicts his people and destroys his creation.</w:t>
      </w:r>
    </w:p>
    <w:p w14:paraId="5CC009FB" w14:textId="77777777" w:rsidR="00435207" w:rsidRPr="00997961" w:rsidRDefault="00435207" w:rsidP="00435207">
      <w:pPr>
        <w:pStyle w:val="ListParagraph"/>
        <w:numPr>
          <w:ilvl w:val="0"/>
          <w:numId w:val="9"/>
        </w:numPr>
        <w:rPr>
          <w:lang w:val="en-US"/>
        </w:rPr>
      </w:pPr>
      <w:r w:rsidRPr="00997961">
        <w:rPr>
          <w:lang w:val="en-US"/>
        </w:rPr>
        <w:t>He comes running so that the cliffs are blown up to save his children from evil.</w:t>
      </w:r>
    </w:p>
    <w:p w14:paraId="4E4BD3ED" w14:textId="77777777" w:rsidR="00435207" w:rsidRPr="00997961" w:rsidRDefault="00435207" w:rsidP="00435207"/>
    <w:p w14:paraId="4E0DFA99" w14:textId="73DEF9C1" w:rsidR="00435207" w:rsidRPr="00997961" w:rsidRDefault="00435207" w:rsidP="00435207">
      <w:r w:rsidRPr="00997961">
        <w:t>1:11-14: God previously used the Assyrians as a tool to bring His people back to Him (</w:t>
      </w:r>
      <w:r w:rsidR="0014560F" w:rsidRPr="00997961">
        <w:t>e.g.</w:t>
      </w:r>
      <w:r w:rsidR="00993E99">
        <w:t>,</w:t>
      </w:r>
      <w:r w:rsidRPr="00997961">
        <w:t xml:space="preserve"> Isa 10:12). But now they must be stopped and </w:t>
      </w:r>
      <w:r w:rsidR="000805D5">
        <w:t>destroyed</w:t>
      </w:r>
      <w:r w:rsidRPr="00997961">
        <w:t>. It is over.</w:t>
      </w:r>
    </w:p>
    <w:p w14:paraId="09538EB6" w14:textId="77777777" w:rsidR="00435207" w:rsidRPr="00997961" w:rsidRDefault="00435207" w:rsidP="00435207"/>
    <w:p w14:paraId="65968866" w14:textId="77777777" w:rsidR="00435207" w:rsidRPr="00997961" w:rsidRDefault="00435207" w:rsidP="00435207">
      <w:pPr>
        <w:pStyle w:val="Heading2"/>
      </w:pPr>
      <w:bookmarkStart w:id="6" w:name="_Toc136266115"/>
      <w:r w:rsidRPr="00997961">
        <w:t>Summary of Chapter 1</w:t>
      </w:r>
      <w:bookmarkEnd w:id="6"/>
    </w:p>
    <w:p w14:paraId="5AFB984E" w14:textId="6F83A577" w:rsidR="00435207" w:rsidRPr="00997961" w:rsidRDefault="00435207" w:rsidP="00435207">
      <w:r w:rsidRPr="00997961">
        <w:t xml:space="preserve">When God reveals himself, the world trembles. He comes like a desert storm that dries up the waters and causes the most fertile areas to wither (1:3-4). He blows away the mountains because the earth cannot stand before him (1:5-6). It is violent and terrifying when God comes to judge, but not for those who seek refuge in him (1:7). It is God's enemies who will be judged, and this time </w:t>
      </w:r>
      <w:r w:rsidR="00993E99">
        <w:t xml:space="preserve">it was </w:t>
      </w:r>
      <w:r w:rsidRPr="00997961">
        <w:t>Nineveh for its rebellion against God and its wickedness (1:8-11). God will free Judah from oppression by letting Nineveh fall</w:t>
      </w:r>
      <w:r w:rsidR="002D1F38">
        <w:t xml:space="preserve"> </w:t>
      </w:r>
      <w:r w:rsidRPr="00997961">
        <w:t>(1:12-14)</w:t>
      </w:r>
      <w:r w:rsidR="002D1F38">
        <w:t>.</w:t>
      </w:r>
    </w:p>
    <w:p w14:paraId="010ECDB8" w14:textId="77777777" w:rsidR="00435207" w:rsidRPr="00997961" w:rsidRDefault="00435207" w:rsidP="00435207"/>
    <w:p w14:paraId="2FF6B61B" w14:textId="77777777" w:rsidR="00435207" w:rsidRPr="00997961" w:rsidRDefault="00435207" w:rsidP="00435207">
      <w:pPr>
        <w:pStyle w:val="Heading1"/>
      </w:pPr>
      <w:bookmarkStart w:id="7" w:name="_Toc136266116"/>
      <w:r w:rsidRPr="00997961">
        <w:lastRenderedPageBreak/>
        <w:t>Chapter 2: How God will do it</w:t>
      </w:r>
      <w:bookmarkEnd w:id="7"/>
    </w:p>
    <w:p w14:paraId="26B4EE5F" w14:textId="77777777" w:rsidR="00435207" w:rsidRPr="00997961" w:rsidRDefault="00435207" w:rsidP="00435207">
      <w:pPr>
        <w:pStyle w:val="Heading2"/>
      </w:pPr>
      <w:bookmarkStart w:id="8" w:name="_Toc136266117"/>
      <w:r w:rsidRPr="00997961">
        <w:t>The battle cry (2:1-3)</w:t>
      </w:r>
      <w:bookmarkEnd w:id="8"/>
    </w:p>
    <w:p w14:paraId="06297936" w14:textId="4F5FB2D3" w:rsidR="00435207" w:rsidRDefault="00435207" w:rsidP="00435207">
      <w:r w:rsidRPr="00997961">
        <w:t>2:1 — &gt; Isa 52:7 ("brings good news"</w:t>
      </w:r>
      <w:r w:rsidR="00153F27">
        <w:t xml:space="preserve"> =</w:t>
      </w:r>
      <w:r w:rsidR="00762A50">
        <w:t xml:space="preserve"> preaches the </w:t>
      </w:r>
      <w:r w:rsidR="00153F27">
        <w:t>g</w:t>
      </w:r>
      <w:r w:rsidR="00762A50">
        <w:t>ospel</w:t>
      </w:r>
      <w:r w:rsidRPr="00997961">
        <w:t>).</w:t>
      </w:r>
    </w:p>
    <w:p w14:paraId="3D3542B9" w14:textId="673E4B4E" w:rsidR="00791F69" w:rsidRDefault="00791F69" w:rsidP="00435207">
      <w:r w:rsidRPr="00630C8A">
        <w:rPr>
          <w:i/>
          <w:iCs/>
        </w:rPr>
        <w:t>"</w:t>
      </w:r>
      <w:r w:rsidR="00630C8A" w:rsidRPr="00630C8A">
        <w:rPr>
          <w:i/>
          <w:iCs/>
        </w:rPr>
        <w:t>An attacker advances against you, Nineveh. Guard the fortress, watch the road, brace yourselves, marshal all your strength!</w:t>
      </w:r>
      <w:r w:rsidRPr="00630C8A">
        <w:rPr>
          <w:i/>
          <w:iCs/>
        </w:rPr>
        <w:t>"</w:t>
      </w:r>
      <w:r>
        <w:t xml:space="preserve"> 2:1</w:t>
      </w:r>
    </w:p>
    <w:p w14:paraId="1E9CEBB3" w14:textId="225D9A71" w:rsidR="00791F69" w:rsidRPr="00997961" w:rsidRDefault="00791F69" w:rsidP="00435207">
      <w:r w:rsidRPr="00401B69">
        <w:rPr>
          <w:i/>
          <w:iCs/>
        </w:rPr>
        <w:t>"</w:t>
      </w:r>
      <w:r w:rsidR="00401B69" w:rsidRPr="00401B69">
        <w:rPr>
          <w:i/>
          <w:iCs/>
        </w:rPr>
        <w:t xml:space="preserve">How beautiful on the mountains are the feet of those who bring good news, who proclaim peace, who bring good tidings, who proclaim salvation, who say to Zion, </w:t>
      </w:r>
      <w:r w:rsidR="00401B69">
        <w:rPr>
          <w:i/>
          <w:iCs/>
        </w:rPr>
        <w:t>'</w:t>
      </w:r>
      <w:r w:rsidR="00401B69" w:rsidRPr="00401B69">
        <w:rPr>
          <w:i/>
          <w:iCs/>
        </w:rPr>
        <w:t>Your God reigns!</w:t>
      </w:r>
      <w:r w:rsidR="00401B69">
        <w:rPr>
          <w:i/>
          <w:iCs/>
        </w:rPr>
        <w:t>'</w:t>
      </w:r>
      <w:r w:rsidRPr="00401B69">
        <w:rPr>
          <w:i/>
          <w:iCs/>
        </w:rPr>
        <w:t>"</w:t>
      </w:r>
      <w:r>
        <w:t xml:space="preserve"> </w:t>
      </w:r>
      <w:r w:rsidRPr="00791F69">
        <w:t>Isa 52:7</w:t>
      </w:r>
    </w:p>
    <w:p w14:paraId="001BBB6A" w14:textId="5DC6C8F4" w:rsidR="00435207" w:rsidRPr="00F603E9" w:rsidRDefault="00435207" w:rsidP="00435207">
      <w:pPr>
        <w:pStyle w:val="ListParagraph"/>
        <w:numPr>
          <w:ilvl w:val="0"/>
          <w:numId w:val="10"/>
        </w:numPr>
        <w:rPr>
          <w:lang w:val="nb-NO"/>
        </w:rPr>
      </w:pPr>
      <w:r w:rsidRPr="00997961">
        <w:rPr>
          <w:lang w:val="en-US"/>
        </w:rPr>
        <w:t xml:space="preserve">It is good news that the evil will end, so they can celebrate </w:t>
      </w:r>
      <w:r w:rsidR="00DC5E88">
        <w:rPr>
          <w:lang w:val="en-US"/>
        </w:rPr>
        <w:t>the festivals again</w:t>
      </w:r>
      <w:r w:rsidRPr="00997961">
        <w:rPr>
          <w:lang w:val="en-US"/>
        </w:rPr>
        <w:t xml:space="preserve">. </w:t>
      </w:r>
      <w:r w:rsidRPr="00F603E9">
        <w:rPr>
          <w:lang w:val="nb-NO"/>
        </w:rPr>
        <w:t>There will be peace!</w:t>
      </w:r>
    </w:p>
    <w:p w14:paraId="42F18279" w14:textId="77777777" w:rsidR="00435207" w:rsidRDefault="00435207" w:rsidP="00435207">
      <w:pPr>
        <w:pStyle w:val="ListParagraph"/>
        <w:numPr>
          <w:ilvl w:val="0"/>
          <w:numId w:val="10"/>
        </w:numPr>
        <w:rPr>
          <w:lang w:val="en-US"/>
        </w:rPr>
      </w:pPr>
      <w:r w:rsidRPr="00997961">
        <w:rPr>
          <w:lang w:val="en-US"/>
        </w:rPr>
        <w:t>Said with a messianic overtone that is held far into the future (→ Rom 10:15)</w:t>
      </w:r>
    </w:p>
    <w:p w14:paraId="27FA747E" w14:textId="236F7F97" w:rsidR="00797B42" w:rsidRPr="00797B42" w:rsidRDefault="00797B42" w:rsidP="00797B42">
      <w:r w:rsidRPr="00797B42">
        <w:rPr>
          <w:i/>
          <w:iCs/>
        </w:rPr>
        <w:t xml:space="preserve">"And how can anyone preach unless they are sent? As it is written: “How beautiful are the feet of those who bring good news!" </w:t>
      </w:r>
      <w:r>
        <w:t>Rom 10:15</w:t>
      </w:r>
    </w:p>
    <w:p w14:paraId="46273D8D" w14:textId="6C1FF2F2" w:rsidR="00435207" w:rsidRPr="00997961" w:rsidRDefault="00435207" w:rsidP="00435207">
      <w:r w:rsidRPr="00997961">
        <w:t xml:space="preserve">2:2 - God is coming against them, so </w:t>
      </w:r>
      <w:r w:rsidR="00D675FC">
        <w:t xml:space="preserve">they need to </w:t>
      </w:r>
      <w:r w:rsidRPr="00997961">
        <w:t>get ready for battle (as if that helps...).</w:t>
      </w:r>
    </w:p>
    <w:p w14:paraId="6A7135BE" w14:textId="20B81731" w:rsidR="00435207" w:rsidRPr="00997961" w:rsidRDefault="00435207" w:rsidP="00435207">
      <w:r w:rsidRPr="00997961">
        <w:t>2:3 - The Lord restores his people by destroying their enemies</w:t>
      </w:r>
      <w:r w:rsidR="00D675FC">
        <w:t>.</w:t>
      </w:r>
    </w:p>
    <w:p w14:paraId="1427ACF7" w14:textId="77777777" w:rsidR="00435207" w:rsidRPr="00997961" w:rsidRDefault="00435207" w:rsidP="00435207">
      <w:r w:rsidRPr="00997961">
        <w:t xml:space="preserve"> </w:t>
      </w:r>
    </w:p>
    <w:p w14:paraId="51234BA2" w14:textId="77777777" w:rsidR="00435207" w:rsidRPr="00997961" w:rsidRDefault="00435207" w:rsidP="00435207">
      <w:pPr>
        <w:pStyle w:val="Heading2"/>
      </w:pPr>
      <w:bookmarkStart w:id="9" w:name="_Toc136266118"/>
      <w:r w:rsidRPr="00997961">
        <w:t>A description of the attack (2:4-11)</w:t>
      </w:r>
      <w:bookmarkEnd w:id="9"/>
    </w:p>
    <w:p w14:paraId="52195FC4" w14:textId="0C529BEF" w:rsidR="00435207" w:rsidRPr="00997961" w:rsidRDefault="00435207" w:rsidP="00435207">
      <w:r w:rsidRPr="00997961">
        <w:rPr>
          <w:b/>
          <w:bCs/>
        </w:rPr>
        <w:t>Attacked (v</w:t>
      </w:r>
      <w:r w:rsidR="00993E99">
        <w:rPr>
          <w:b/>
          <w:bCs/>
        </w:rPr>
        <w:t>v</w:t>
      </w:r>
      <w:r w:rsidRPr="00997961">
        <w:rPr>
          <w:b/>
          <w:bCs/>
        </w:rPr>
        <w:t xml:space="preserve">. 4-5): </w:t>
      </w:r>
      <w:r w:rsidRPr="00997961">
        <w:t xml:space="preserve">Red and scarlet (v. 4) → blood (Heb.: </w:t>
      </w:r>
      <w:r w:rsidRPr="009709D4">
        <w:rPr>
          <w:i/>
          <w:iCs/>
        </w:rPr>
        <w:t>dam</w:t>
      </w:r>
      <w:r w:rsidRPr="00997961">
        <w:t xml:space="preserve"> (blood) - </w:t>
      </w:r>
      <w:r w:rsidRPr="009709D4">
        <w:rPr>
          <w:i/>
          <w:iCs/>
        </w:rPr>
        <w:t>adom</w:t>
      </w:r>
      <w:r w:rsidRPr="00997961">
        <w:t xml:space="preserve"> (red))</w:t>
      </w:r>
    </w:p>
    <w:p w14:paraId="327BBAD8" w14:textId="5405415C" w:rsidR="00435207" w:rsidRPr="00997961" w:rsidRDefault="00435207" w:rsidP="00435207">
      <w:r w:rsidRPr="00997961">
        <w:rPr>
          <w:b/>
          <w:bCs/>
        </w:rPr>
        <w:t xml:space="preserve">A quick defense (v. 6): </w:t>
      </w:r>
      <w:r w:rsidRPr="00997961">
        <w:t>Either the Assyrians stumble in panic, or the attackers are so eager that they stumble.</w:t>
      </w:r>
    </w:p>
    <w:p w14:paraId="4FBBC5BD" w14:textId="77777777" w:rsidR="00435207" w:rsidRPr="00997961" w:rsidRDefault="00435207" w:rsidP="00435207">
      <w:pPr>
        <w:rPr>
          <w:b/>
          <w:bCs/>
        </w:rPr>
      </w:pPr>
      <w:r w:rsidRPr="00997961">
        <w:rPr>
          <w:b/>
          <w:bCs/>
        </w:rPr>
        <w:t>The defense does not work anyway (vv. 7-9):</w:t>
      </w:r>
    </w:p>
    <w:p w14:paraId="719DB242" w14:textId="36779C48" w:rsidR="00435207" w:rsidRPr="00997961" w:rsidRDefault="00435207" w:rsidP="00435207">
      <w:pPr>
        <w:pStyle w:val="ListParagraph"/>
        <w:numPr>
          <w:ilvl w:val="0"/>
          <w:numId w:val="11"/>
        </w:numPr>
        <w:rPr>
          <w:lang w:val="en-US"/>
        </w:rPr>
      </w:pPr>
      <w:r w:rsidRPr="00997961">
        <w:rPr>
          <w:lang w:val="en-US"/>
        </w:rPr>
        <w:t>The Greek historian Diodorus (1</w:t>
      </w:r>
      <w:r w:rsidRPr="00440672">
        <w:rPr>
          <w:vertAlign w:val="superscript"/>
          <w:lang w:val="en-US"/>
        </w:rPr>
        <w:t>st</w:t>
      </w:r>
      <w:r w:rsidR="00440672">
        <w:rPr>
          <w:lang w:val="en-US"/>
        </w:rPr>
        <w:t xml:space="preserve"> </w:t>
      </w:r>
      <w:r w:rsidRPr="00997961">
        <w:rPr>
          <w:lang w:val="en-US"/>
        </w:rPr>
        <w:t>century BC) says the river Tigris flooded the city.</w:t>
      </w:r>
    </w:p>
    <w:p w14:paraId="49CC7C92" w14:textId="68A942A8" w:rsidR="00435207" w:rsidRPr="00997961" w:rsidRDefault="00435207" w:rsidP="00435207">
      <w:pPr>
        <w:pStyle w:val="ListParagraph"/>
        <w:numPr>
          <w:ilvl w:val="0"/>
          <w:numId w:val="11"/>
        </w:numPr>
        <w:rPr>
          <w:lang w:val="en-US"/>
        </w:rPr>
      </w:pPr>
      <w:r w:rsidRPr="00997961">
        <w:rPr>
          <w:lang w:val="en-US"/>
        </w:rPr>
        <w:t>Some historians</w:t>
      </w:r>
      <w:r w:rsidR="00993E99">
        <w:rPr>
          <w:lang w:val="en-US"/>
        </w:rPr>
        <w:t>, therefore,</w:t>
      </w:r>
      <w:r w:rsidRPr="00997961">
        <w:rPr>
          <w:lang w:val="en-US"/>
        </w:rPr>
        <w:t xml:space="preserve"> believe that the Babylonians and Medes dammed the Tigris to send a tidal wave against the city.</w:t>
      </w:r>
    </w:p>
    <w:p w14:paraId="44D3CAC6" w14:textId="406F17E0" w:rsidR="00435207" w:rsidRPr="00F603E9" w:rsidRDefault="00435207" w:rsidP="00435207">
      <w:pPr>
        <w:pStyle w:val="ListParagraph"/>
        <w:numPr>
          <w:ilvl w:val="0"/>
          <w:numId w:val="11"/>
        </w:numPr>
        <w:rPr>
          <w:lang w:val="nb-NO"/>
        </w:rPr>
      </w:pPr>
      <w:r w:rsidRPr="00997961">
        <w:rPr>
          <w:lang w:val="en-US"/>
        </w:rPr>
        <w:t xml:space="preserve">What the Assyrians </w:t>
      </w:r>
      <w:r w:rsidR="00993E99">
        <w:rPr>
          <w:lang w:val="en-US"/>
        </w:rPr>
        <w:t>did</w:t>
      </w:r>
      <w:r w:rsidRPr="00997961">
        <w:rPr>
          <w:lang w:val="en-US"/>
        </w:rPr>
        <w:t xml:space="preserve"> to thousands of others will happen to them themselves. </w:t>
      </w:r>
      <w:r w:rsidRPr="00F603E9">
        <w:rPr>
          <w:lang w:val="nb-NO"/>
        </w:rPr>
        <w:t>(v. 8)</w:t>
      </w:r>
    </w:p>
    <w:p w14:paraId="0C16F0B0" w14:textId="77777777" w:rsidR="00435207" w:rsidRPr="00997961" w:rsidRDefault="00435207" w:rsidP="00435207">
      <w:r w:rsidRPr="00997961">
        <w:rPr>
          <w:b/>
          <w:bCs/>
        </w:rPr>
        <w:t xml:space="preserve">The city is left open and defenseless (vv. 10-11): </w:t>
      </w:r>
      <w:r w:rsidRPr="00997961">
        <w:t>All the wealth of the world is here. Now it's just a matter of supplying yourself.</w:t>
      </w:r>
    </w:p>
    <w:p w14:paraId="671C52D9" w14:textId="77777777" w:rsidR="00435207" w:rsidRPr="00997961" w:rsidRDefault="00435207" w:rsidP="00435207">
      <w:pPr>
        <w:pStyle w:val="Heading2"/>
      </w:pPr>
      <w:bookmarkStart w:id="10" w:name="_Toc136266119"/>
      <w:r w:rsidRPr="00997961">
        <w:lastRenderedPageBreak/>
        <w:t>The ravaging lion will be preyed upon (2:12-14)</w:t>
      </w:r>
      <w:bookmarkEnd w:id="10"/>
    </w:p>
    <w:p w14:paraId="44A3308A" w14:textId="77777777" w:rsidR="00435207" w:rsidRPr="00997961" w:rsidRDefault="00435207" w:rsidP="00435207">
      <w:r w:rsidRPr="00997961">
        <w:t>Assurbanipal boasted of his skills as a lion hunter. He and other Assyrian kings also compared themselves to lions, so that the lion became an Assyrian symbol.</w:t>
      </w:r>
    </w:p>
    <w:p w14:paraId="4389F294" w14:textId="77777777" w:rsidR="00435207" w:rsidRPr="00997961" w:rsidRDefault="00435207" w:rsidP="00435207">
      <w:r w:rsidRPr="00997961">
        <w:t>Nahum merges these two images and turns it around: while the Assyrians saw themselves as mighty lions hunting their prey, here they are depicted as lions being hunted instead. Nineveh, the lion's den, will be destroyed.</w:t>
      </w:r>
    </w:p>
    <w:p w14:paraId="1E2BE671" w14:textId="77777777" w:rsidR="00435207" w:rsidRPr="00997961" w:rsidRDefault="00435207" w:rsidP="00435207"/>
    <w:p w14:paraId="15344C41" w14:textId="77777777" w:rsidR="00435207" w:rsidRPr="00997961" w:rsidRDefault="00435207" w:rsidP="00435207">
      <w:pPr>
        <w:pStyle w:val="Heading1"/>
      </w:pPr>
      <w:bookmarkStart w:id="11" w:name="_Toc136266120"/>
      <w:r w:rsidRPr="00997961">
        <w:t>Chapter 3: Why God will do it</w:t>
      </w:r>
      <w:bookmarkEnd w:id="11"/>
    </w:p>
    <w:p w14:paraId="125E0CDE" w14:textId="77777777" w:rsidR="00435207" w:rsidRPr="00997961" w:rsidRDefault="00435207" w:rsidP="00435207">
      <w:pPr>
        <w:pStyle w:val="Heading2"/>
      </w:pPr>
      <w:bookmarkStart w:id="12" w:name="_Toc136266121"/>
      <w:r w:rsidRPr="00997961">
        <w:t>Part 1: The sorcery harlot shall be dishonored (3:1-7)</w:t>
      </w:r>
      <w:bookmarkEnd w:id="12"/>
    </w:p>
    <w:p w14:paraId="3D205D6A" w14:textId="77777777" w:rsidR="00435207" w:rsidRPr="00997961" w:rsidRDefault="00435207" w:rsidP="00435207">
      <w:pPr>
        <w:rPr>
          <w:b/>
          <w:bCs/>
        </w:rPr>
      </w:pPr>
      <w:r w:rsidRPr="00997961">
        <w:rPr>
          <w:b/>
          <w:bCs/>
        </w:rPr>
        <w:t>Woe to the bloody city (1:1-17)</w:t>
      </w:r>
    </w:p>
    <w:p w14:paraId="1DAC9143" w14:textId="77777777" w:rsidR="00435207" w:rsidRPr="00997961" w:rsidRDefault="00435207" w:rsidP="00435207">
      <w:r w:rsidRPr="00997961">
        <w:t>Why would God do that?</w:t>
      </w:r>
    </w:p>
    <w:p w14:paraId="004D8472" w14:textId="77777777" w:rsidR="00435207" w:rsidRPr="00997961" w:rsidRDefault="00435207" w:rsidP="00435207">
      <w:pPr>
        <w:pStyle w:val="ListParagraph"/>
        <w:numPr>
          <w:ilvl w:val="0"/>
          <w:numId w:val="12"/>
        </w:numPr>
        <w:rPr>
          <w:lang w:val="en-US"/>
        </w:rPr>
      </w:pPr>
      <w:r w:rsidRPr="00997961">
        <w:rPr>
          <w:lang w:val="en-US"/>
        </w:rPr>
        <w:t>v. 1-3: Because of cruel imperialism, betrayal, looting, piles of corpses...</w:t>
      </w:r>
    </w:p>
    <w:p w14:paraId="38DEB95E" w14:textId="77777777" w:rsidR="00435207" w:rsidRPr="00997961" w:rsidRDefault="00435207" w:rsidP="00435207">
      <w:pPr>
        <w:pStyle w:val="ListParagraph"/>
        <w:numPr>
          <w:ilvl w:val="0"/>
          <w:numId w:val="12"/>
        </w:numPr>
        <w:rPr>
          <w:lang w:val="en-US"/>
        </w:rPr>
      </w:pPr>
      <w:r w:rsidRPr="00997961">
        <w:rPr>
          <w:lang w:val="en-US"/>
        </w:rPr>
        <w:t>v. 4: Because of political arrogance and idolatry (?)</w:t>
      </w:r>
    </w:p>
    <w:p w14:paraId="537A2E94" w14:textId="4AC60F38" w:rsidR="00435207" w:rsidRPr="00DE18F1" w:rsidRDefault="00435207" w:rsidP="00435207">
      <w:pPr>
        <w:rPr>
          <w:lang w:val="nb-NO"/>
        </w:rPr>
      </w:pPr>
      <w:r w:rsidRPr="00DE18F1">
        <w:rPr>
          <w:lang w:val="nb-NO"/>
        </w:rPr>
        <w:t>v</w:t>
      </w:r>
      <w:r w:rsidR="00993E99">
        <w:rPr>
          <w:lang w:val="nb-NO"/>
        </w:rPr>
        <w:t>v</w:t>
      </w:r>
      <w:r w:rsidRPr="00DE18F1">
        <w:rPr>
          <w:lang w:val="nb-NO"/>
        </w:rPr>
        <w:t>. 5-7: The downfall:</w:t>
      </w:r>
    </w:p>
    <w:p w14:paraId="1159CD6B" w14:textId="77777777" w:rsidR="00435207" w:rsidRPr="00997961" w:rsidRDefault="00435207" w:rsidP="00435207">
      <w:pPr>
        <w:pStyle w:val="ListParagraph"/>
        <w:numPr>
          <w:ilvl w:val="0"/>
          <w:numId w:val="13"/>
        </w:numPr>
        <w:rPr>
          <w:lang w:val="en-US"/>
        </w:rPr>
      </w:pPr>
      <w:r w:rsidRPr="00997961">
        <w:rPr>
          <w:lang w:val="en-US"/>
        </w:rPr>
        <w:t>She shall be dishonored to the whole world by being destroyed.</w:t>
      </w:r>
    </w:p>
    <w:p w14:paraId="3D2A39B1" w14:textId="77777777" w:rsidR="00435207" w:rsidRPr="00F603E9" w:rsidRDefault="00435207" w:rsidP="00435207">
      <w:pPr>
        <w:pStyle w:val="ListParagraph"/>
        <w:numPr>
          <w:ilvl w:val="0"/>
          <w:numId w:val="13"/>
        </w:numPr>
        <w:rPr>
          <w:lang w:val="nb-NO"/>
        </w:rPr>
      </w:pPr>
      <w:r w:rsidRPr="00997961">
        <w:rPr>
          <w:lang w:val="en-US"/>
        </w:rPr>
        <w:t xml:space="preserve">A message of joy for the whole world. No one will feel sorry for her. </w:t>
      </w:r>
      <w:r w:rsidRPr="00F603E9">
        <w:rPr>
          <w:lang w:val="nb-NO"/>
        </w:rPr>
        <w:t>No one will comfort (</w:t>
      </w:r>
      <w:r w:rsidRPr="00E857F1">
        <w:rPr>
          <w:i/>
          <w:iCs/>
          <w:lang w:val="nb-NO"/>
        </w:rPr>
        <w:t>naham</w:t>
      </w:r>
      <w:r w:rsidRPr="00F603E9">
        <w:rPr>
          <w:lang w:val="nb-NO"/>
        </w:rPr>
        <w:t>) her.</w:t>
      </w:r>
    </w:p>
    <w:p w14:paraId="17F42181" w14:textId="77777777" w:rsidR="00435207" w:rsidRPr="00DE18F1" w:rsidRDefault="00435207" w:rsidP="00435207">
      <w:pPr>
        <w:rPr>
          <w:lang w:val="nb-NO"/>
        </w:rPr>
      </w:pPr>
      <w:r w:rsidRPr="00DE18F1">
        <w:rPr>
          <w:lang w:val="nb-NO"/>
        </w:rPr>
        <w:t xml:space="preserve"> </w:t>
      </w:r>
    </w:p>
    <w:p w14:paraId="0BB6226A" w14:textId="77777777" w:rsidR="00435207" w:rsidRPr="00997961" w:rsidRDefault="00435207" w:rsidP="00435207">
      <w:pPr>
        <w:pStyle w:val="Heading2"/>
      </w:pPr>
      <w:bookmarkStart w:id="13" w:name="_Toc136266122"/>
      <w:r w:rsidRPr="00997961">
        <w:t>Part 2: Nineveh will fall like No-Amon (3:8-17)</w:t>
      </w:r>
      <w:bookmarkEnd w:id="13"/>
    </w:p>
    <w:p w14:paraId="6552FA19" w14:textId="77777777" w:rsidR="00435207" w:rsidRPr="00997961" w:rsidRDefault="00435207" w:rsidP="00435207">
      <w:pPr>
        <w:rPr>
          <w:b/>
          <w:bCs/>
        </w:rPr>
      </w:pPr>
      <w:r w:rsidRPr="00997961">
        <w:rPr>
          <w:b/>
          <w:bCs/>
        </w:rPr>
        <w:t>Woe to the bloody city (1:1-17)</w:t>
      </w:r>
    </w:p>
    <w:p w14:paraId="3B5176C3" w14:textId="77777777" w:rsidR="00435207" w:rsidRPr="00997961" w:rsidRDefault="00435207" w:rsidP="00435207">
      <w:pPr>
        <w:pStyle w:val="ListParagraph"/>
        <w:numPr>
          <w:ilvl w:val="0"/>
          <w:numId w:val="14"/>
        </w:numPr>
        <w:rPr>
          <w:lang w:val="en-US"/>
        </w:rPr>
      </w:pPr>
      <w:r w:rsidRPr="00997961">
        <w:rPr>
          <w:lang w:val="en-US"/>
        </w:rPr>
        <w:t>No-Amon: Capital of Upper Egypt (Greek: Thebes, today: Luxor). Destroyed by the Assyrians in 663 BC.</w:t>
      </w:r>
    </w:p>
    <w:p w14:paraId="3F45DCF9" w14:textId="77777777" w:rsidR="00435207" w:rsidRPr="00997961" w:rsidRDefault="00435207" w:rsidP="00435207">
      <w:pPr>
        <w:pStyle w:val="ListParagraph"/>
        <w:numPr>
          <w:ilvl w:val="0"/>
          <w:numId w:val="14"/>
        </w:numPr>
        <w:rPr>
          <w:lang w:val="en-US"/>
        </w:rPr>
      </w:pPr>
      <w:r w:rsidRPr="00997961">
        <w:rPr>
          <w:lang w:val="en-US"/>
        </w:rPr>
        <w:t>v. 10: a glimpse of the brutality of the Assyrians</w:t>
      </w:r>
    </w:p>
    <w:p w14:paraId="763B16E4" w14:textId="77777777" w:rsidR="00435207" w:rsidRPr="00997961" w:rsidRDefault="00435207" w:rsidP="00435207">
      <w:pPr>
        <w:pStyle w:val="ListParagraph"/>
        <w:numPr>
          <w:ilvl w:val="0"/>
          <w:numId w:val="14"/>
        </w:numPr>
        <w:rPr>
          <w:lang w:val="en-US"/>
        </w:rPr>
      </w:pPr>
      <w:r w:rsidRPr="00997961">
        <w:rPr>
          <w:lang w:val="en-US"/>
        </w:rPr>
        <w:t>No-Amon seemed very strong with both natural borders and allied neighbors, but they still fell.</w:t>
      </w:r>
    </w:p>
    <w:p w14:paraId="53EA323F" w14:textId="77777777" w:rsidR="00435207" w:rsidRPr="00997961" w:rsidRDefault="00435207" w:rsidP="00435207">
      <w:pPr>
        <w:pStyle w:val="ListParagraph"/>
        <w:numPr>
          <w:ilvl w:val="0"/>
          <w:numId w:val="14"/>
        </w:numPr>
        <w:rPr>
          <w:lang w:val="en-US"/>
        </w:rPr>
      </w:pPr>
      <w:r w:rsidRPr="00997961">
        <w:rPr>
          <w:lang w:val="en-US"/>
        </w:rPr>
        <w:t>The same will happen to Assyria. They must be judged for their brutality.</w:t>
      </w:r>
    </w:p>
    <w:p w14:paraId="5A9679D2" w14:textId="02916F8B" w:rsidR="00435207" w:rsidRPr="00997961" w:rsidRDefault="00435207" w:rsidP="00435207">
      <w:r w:rsidRPr="00997961">
        <w:t>In verses 15-17</w:t>
      </w:r>
      <w:r w:rsidR="00993E99">
        <w:t>,</w:t>
      </w:r>
      <w:r w:rsidRPr="00997961">
        <w:t xml:space="preserve"> the grasshopper image is used in two ways:</w:t>
      </w:r>
    </w:p>
    <w:p w14:paraId="59CC4C72" w14:textId="3A75C8A4" w:rsidR="00435207" w:rsidRPr="00997961" w:rsidRDefault="00435207" w:rsidP="00435207">
      <w:pPr>
        <w:pStyle w:val="ListParagraph"/>
        <w:numPr>
          <w:ilvl w:val="0"/>
          <w:numId w:val="15"/>
        </w:numPr>
        <w:rPr>
          <w:lang w:val="en-US"/>
        </w:rPr>
      </w:pPr>
      <w:r w:rsidRPr="00997961">
        <w:rPr>
          <w:lang w:val="en-US"/>
        </w:rPr>
        <w:lastRenderedPageBreak/>
        <w:t>The overwhelmingly large invader will devour them as a locust swarm devours crops</w:t>
      </w:r>
      <w:r w:rsidR="00C44657">
        <w:rPr>
          <w:lang w:val="en-US"/>
        </w:rPr>
        <w:t>.</w:t>
      </w:r>
    </w:p>
    <w:p w14:paraId="0D9DA57B" w14:textId="00F3B4FC" w:rsidR="00435207" w:rsidRPr="00F603E9" w:rsidRDefault="00435207" w:rsidP="00435207">
      <w:pPr>
        <w:pStyle w:val="ListParagraph"/>
        <w:numPr>
          <w:ilvl w:val="0"/>
          <w:numId w:val="15"/>
        </w:numPr>
        <w:rPr>
          <w:lang w:val="nb-NO"/>
        </w:rPr>
      </w:pPr>
      <w:r w:rsidRPr="00997961">
        <w:rPr>
          <w:lang w:val="en-US"/>
        </w:rPr>
        <w:t>The traders and guards will not help and protect</w:t>
      </w:r>
      <w:r w:rsidR="00880D73">
        <w:rPr>
          <w:lang w:val="en-US"/>
        </w:rPr>
        <w:t xml:space="preserve"> them</w:t>
      </w:r>
      <w:r w:rsidRPr="00997961">
        <w:rPr>
          <w:lang w:val="en-US"/>
        </w:rPr>
        <w:t xml:space="preserve"> but will evaporate like a swarm of locusts. </w:t>
      </w:r>
      <w:r w:rsidRPr="00F603E9">
        <w:rPr>
          <w:lang w:val="nb-NO"/>
        </w:rPr>
        <w:t>Now the Assyrians are the locusts.</w:t>
      </w:r>
    </w:p>
    <w:p w14:paraId="73E22105" w14:textId="77777777" w:rsidR="00435207" w:rsidRPr="00DE18F1" w:rsidRDefault="00435207" w:rsidP="00435207">
      <w:pPr>
        <w:rPr>
          <w:lang w:val="nb-NO"/>
        </w:rPr>
      </w:pPr>
      <w:r w:rsidRPr="00DE18F1">
        <w:rPr>
          <w:lang w:val="nb-NO"/>
        </w:rPr>
        <w:t xml:space="preserve"> </w:t>
      </w:r>
    </w:p>
    <w:p w14:paraId="4519A5A4" w14:textId="77777777" w:rsidR="00435207" w:rsidRPr="00997961" w:rsidRDefault="00435207" w:rsidP="00435207">
      <w:pPr>
        <w:pStyle w:val="Heading2"/>
      </w:pPr>
      <w:bookmarkStart w:id="14" w:name="_Toc136266123"/>
      <w:r w:rsidRPr="00997961">
        <w:t>Part 3: The wicked king is seriously wounded (3:18-19)</w:t>
      </w:r>
      <w:bookmarkEnd w:id="14"/>
    </w:p>
    <w:p w14:paraId="518378C8" w14:textId="7E5CBCF4" w:rsidR="00435207" w:rsidRDefault="005F515F" w:rsidP="005F515F">
      <w:r w:rsidRPr="005F515F">
        <w:rPr>
          <w:i/>
          <w:iCs/>
        </w:rPr>
        <w:t>"All who hear the news about you clap their hands at your fall, for who has not felt your endless cruelty?</w:t>
      </w:r>
      <w:r w:rsidR="00435207" w:rsidRPr="005F515F">
        <w:rPr>
          <w:i/>
          <w:iCs/>
        </w:rPr>
        <w:t>"</w:t>
      </w:r>
      <w:r>
        <w:t xml:space="preserve"> 3:18</w:t>
      </w:r>
    </w:p>
    <w:p w14:paraId="7ABE7527" w14:textId="77777777" w:rsidR="005F515F" w:rsidRPr="00997961" w:rsidRDefault="005F515F" w:rsidP="005F515F">
      <w:pPr>
        <w:pStyle w:val="ListParagraph"/>
        <w:numPr>
          <w:ilvl w:val="0"/>
          <w:numId w:val="16"/>
        </w:numPr>
        <w:rPr>
          <w:lang w:val="en-US"/>
        </w:rPr>
      </w:pPr>
      <w:r w:rsidRPr="00997961">
        <w:rPr>
          <w:lang w:val="en-US"/>
        </w:rPr>
        <w:t>A word to the king of Assyria that it is out with him.</w:t>
      </w:r>
    </w:p>
    <w:p w14:paraId="3BBD7F53" w14:textId="66C31B8C" w:rsidR="00435207" w:rsidRPr="00997961" w:rsidRDefault="00435207" w:rsidP="00435207">
      <w:pPr>
        <w:pStyle w:val="ListParagraph"/>
        <w:numPr>
          <w:ilvl w:val="0"/>
          <w:numId w:val="16"/>
        </w:numPr>
        <w:rPr>
          <w:lang w:val="en-US"/>
        </w:rPr>
      </w:pPr>
      <w:r w:rsidRPr="00997961">
        <w:rPr>
          <w:lang w:val="en-US"/>
        </w:rPr>
        <w:t xml:space="preserve">Assyria </w:t>
      </w:r>
      <w:r w:rsidR="00643830">
        <w:rPr>
          <w:lang w:val="en-US"/>
        </w:rPr>
        <w:t xml:space="preserve">was </w:t>
      </w:r>
      <w:r w:rsidRPr="00997961">
        <w:rPr>
          <w:lang w:val="en-US"/>
        </w:rPr>
        <w:t>weakened after Assurbanipal's death in 631 BC.</w:t>
      </w:r>
    </w:p>
    <w:p w14:paraId="6FCA77DA" w14:textId="6CA739F1" w:rsidR="00435207" w:rsidRPr="00997961" w:rsidRDefault="00435207" w:rsidP="00435207">
      <w:pPr>
        <w:pStyle w:val="ListParagraph"/>
        <w:numPr>
          <w:ilvl w:val="0"/>
          <w:numId w:val="16"/>
        </w:numPr>
        <w:rPr>
          <w:lang w:val="en-US"/>
        </w:rPr>
      </w:pPr>
      <w:r w:rsidRPr="00997961">
        <w:rPr>
          <w:lang w:val="en-US"/>
        </w:rPr>
        <w:t xml:space="preserve">Nineveh fell in 612 BC, </w:t>
      </w:r>
      <w:r w:rsidR="00993E99">
        <w:rPr>
          <w:lang w:val="en-US"/>
        </w:rPr>
        <w:t xml:space="preserve">was </w:t>
      </w:r>
      <w:r w:rsidRPr="00997961">
        <w:rPr>
          <w:lang w:val="en-US"/>
        </w:rPr>
        <w:t>totally razed by the Babylonians and Medes, and was more or less abandoned after that (1:14).</w:t>
      </w:r>
    </w:p>
    <w:p w14:paraId="4564EB31" w14:textId="77777777" w:rsidR="00435207" w:rsidRPr="00997961" w:rsidRDefault="00435207" w:rsidP="00435207">
      <w:pPr>
        <w:pStyle w:val="ListParagraph"/>
        <w:numPr>
          <w:ilvl w:val="0"/>
          <w:numId w:val="16"/>
        </w:numPr>
        <w:rPr>
          <w:lang w:val="en-US"/>
        </w:rPr>
      </w:pPr>
      <w:r w:rsidRPr="00997961">
        <w:rPr>
          <w:lang w:val="en-US"/>
        </w:rPr>
        <w:t>The rest of the Assyrian Empire fell a few years later, in 605 BC.</w:t>
      </w:r>
    </w:p>
    <w:p w14:paraId="4B9FA086" w14:textId="7157A634" w:rsidR="00435207" w:rsidRPr="00997961" w:rsidRDefault="00435207" w:rsidP="00435207">
      <w:r w:rsidRPr="00997961">
        <w:t xml:space="preserve">Today, Nineveh is still just ruins. Nineveh </w:t>
      </w:r>
      <w:proofErr w:type="gramStart"/>
      <w:r w:rsidRPr="00997961">
        <w:t>is located in</w:t>
      </w:r>
      <w:proofErr w:type="gramEnd"/>
      <w:r w:rsidRPr="00997961">
        <w:t xml:space="preserve"> present-day Iraq, on the other side of the Tigris</w:t>
      </w:r>
      <w:r w:rsidR="00643830">
        <w:t>,</w:t>
      </w:r>
      <w:r w:rsidRPr="00997961">
        <w:t xml:space="preserve"> opposite</w:t>
      </w:r>
      <w:r w:rsidR="004041AC">
        <w:t xml:space="preserve"> </w:t>
      </w:r>
      <w:r w:rsidRPr="00997961">
        <w:t>the city of Mosul.</w:t>
      </w:r>
    </w:p>
    <w:p w14:paraId="45DE19D5" w14:textId="77777777" w:rsidR="00435207" w:rsidRPr="00997961" w:rsidRDefault="00435207" w:rsidP="00435207"/>
    <w:p w14:paraId="7491E275" w14:textId="77777777" w:rsidR="00435207" w:rsidRPr="00997961" w:rsidRDefault="00435207" w:rsidP="00435207">
      <w:pPr>
        <w:pStyle w:val="Heading1"/>
      </w:pPr>
      <w:bookmarkStart w:id="15" w:name="_Toc136266124"/>
      <w:r w:rsidRPr="00997961">
        <w:t>What does Nahum's message mean today?</w:t>
      </w:r>
      <w:bookmarkEnd w:id="15"/>
    </w:p>
    <w:p w14:paraId="1BA999CB" w14:textId="0856AB99" w:rsidR="00435207" w:rsidRDefault="00435207" w:rsidP="00435207">
      <w:r w:rsidRPr="00997961">
        <w:t>God cares more than we do about the evil in the world</w:t>
      </w:r>
      <w:r w:rsidR="00993E99">
        <w:t>;</w:t>
      </w:r>
      <w:r w:rsidRPr="00997961">
        <w:t xml:space="preserve"> he is not a toothless God who passively sits and lets everything pass. He is full of emotion over the evil that constantly destroys his creations. One day he will completely put an end to all evil and brutality and restore his people by destroying the enemy (2:3)</w:t>
      </w:r>
      <w:r w:rsidR="004041AC">
        <w:t xml:space="preserve"> b</w:t>
      </w:r>
      <w:r w:rsidRPr="00997961">
        <w:t xml:space="preserve">ecause he is good (1:7). This is a message of joy that still comforts. </w:t>
      </w:r>
      <w:r>
        <w:t xml:space="preserve">Everything </w:t>
      </w:r>
      <w:r w:rsidRPr="003A37D9">
        <w:rPr>
          <w:u w:val="single"/>
        </w:rPr>
        <w:t xml:space="preserve">will </w:t>
      </w:r>
      <w:r>
        <w:t>be fine.</w:t>
      </w:r>
    </w:p>
    <w:p w14:paraId="547DBAD1" w14:textId="77777777" w:rsidR="00435207" w:rsidRPr="00142B71" w:rsidRDefault="00435207" w:rsidP="00435207">
      <w:pPr>
        <w:rPr>
          <w:lang w:val="nb-NO"/>
        </w:rPr>
      </w:pPr>
    </w:p>
    <w:p w14:paraId="6A7664B1" w14:textId="77777777" w:rsidR="00435207" w:rsidRDefault="00435207" w:rsidP="00F74032"/>
    <w:sectPr w:rsidR="00435207" w:rsidSect="002E6B99">
      <w:footerReference w:type="default" r:id="rId11"/>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62919" w14:textId="77777777" w:rsidR="0002010A" w:rsidRDefault="0002010A" w:rsidP="002E6B99">
      <w:pPr>
        <w:spacing w:after="0" w:line="240" w:lineRule="auto"/>
      </w:pPr>
      <w:r>
        <w:separator/>
      </w:r>
    </w:p>
  </w:endnote>
  <w:endnote w:type="continuationSeparator" w:id="0">
    <w:p w14:paraId="2FD77EC0" w14:textId="77777777" w:rsidR="0002010A" w:rsidRDefault="0002010A"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Raleway"/>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EE5A89C" w14:textId="695D718F"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7A0D06">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7A0D06">
          <w:rPr>
            <w:rFonts w:ascii="Times New Roman" w:hAnsi="Times New Roman" w:cs="Times New Roman"/>
            <w:b/>
            <w:bCs/>
            <w:noProof/>
            <w:sz w:val="20"/>
            <w:szCs w:val="20"/>
          </w:rPr>
          <w:t>9</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C3BFB" w14:textId="77777777" w:rsidR="0002010A" w:rsidRDefault="0002010A" w:rsidP="002E6B99">
      <w:pPr>
        <w:spacing w:after="0" w:line="240" w:lineRule="auto"/>
      </w:pPr>
      <w:r>
        <w:separator/>
      </w:r>
    </w:p>
  </w:footnote>
  <w:footnote w:type="continuationSeparator" w:id="0">
    <w:p w14:paraId="7D4C0AFA" w14:textId="77777777" w:rsidR="0002010A" w:rsidRDefault="0002010A"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6205"/>
    <w:multiLevelType w:val="hybridMultilevel"/>
    <w:tmpl w:val="3D6222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720D61"/>
    <w:multiLevelType w:val="hybridMultilevel"/>
    <w:tmpl w:val="C5D4E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E5F94"/>
    <w:multiLevelType w:val="hybridMultilevel"/>
    <w:tmpl w:val="FC60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23125"/>
    <w:multiLevelType w:val="hybridMultilevel"/>
    <w:tmpl w:val="4EE4D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926DB"/>
    <w:multiLevelType w:val="hybridMultilevel"/>
    <w:tmpl w:val="BEC89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DF776A"/>
    <w:multiLevelType w:val="hybridMultilevel"/>
    <w:tmpl w:val="F7202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C05C48"/>
    <w:multiLevelType w:val="hybridMultilevel"/>
    <w:tmpl w:val="1F34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D5611A"/>
    <w:multiLevelType w:val="hybridMultilevel"/>
    <w:tmpl w:val="CE368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8E3CE3"/>
    <w:multiLevelType w:val="hybridMultilevel"/>
    <w:tmpl w:val="2CBEB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9E3ED0"/>
    <w:multiLevelType w:val="hybridMultilevel"/>
    <w:tmpl w:val="521EC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592CBA"/>
    <w:multiLevelType w:val="hybridMultilevel"/>
    <w:tmpl w:val="61602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CC19B1"/>
    <w:multiLevelType w:val="hybridMultilevel"/>
    <w:tmpl w:val="9F400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24407"/>
    <w:multiLevelType w:val="hybridMultilevel"/>
    <w:tmpl w:val="F856C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500729"/>
    <w:multiLevelType w:val="hybridMultilevel"/>
    <w:tmpl w:val="9CD4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1438012">
    <w:abstractNumId w:val="14"/>
  </w:num>
  <w:num w:numId="2" w16cid:durableId="1071543717">
    <w:abstractNumId w:val="9"/>
  </w:num>
  <w:num w:numId="3" w16cid:durableId="1209608917">
    <w:abstractNumId w:val="8"/>
  </w:num>
  <w:num w:numId="4" w16cid:durableId="1413158771">
    <w:abstractNumId w:val="7"/>
  </w:num>
  <w:num w:numId="5" w16cid:durableId="568460143">
    <w:abstractNumId w:val="10"/>
  </w:num>
  <w:num w:numId="6" w16cid:durableId="568342022">
    <w:abstractNumId w:val="13"/>
  </w:num>
  <w:num w:numId="7" w16cid:durableId="486944771">
    <w:abstractNumId w:val="0"/>
  </w:num>
  <w:num w:numId="8" w16cid:durableId="1036542458">
    <w:abstractNumId w:val="4"/>
  </w:num>
  <w:num w:numId="9" w16cid:durableId="797988460">
    <w:abstractNumId w:val="3"/>
  </w:num>
  <w:num w:numId="10" w16cid:durableId="466362934">
    <w:abstractNumId w:val="6"/>
  </w:num>
  <w:num w:numId="11" w16cid:durableId="1234855494">
    <w:abstractNumId w:val="5"/>
  </w:num>
  <w:num w:numId="12" w16cid:durableId="1774478315">
    <w:abstractNumId w:val="15"/>
  </w:num>
  <w:num w:numId="13" w16cid:durableId="582615069">
    <w:abstractNumId w:val="2"/>
  </w:num>
  <w:num w:numId="14" w16cid:durableId="781994449">
    <w:abstractNumId w:val="12"/>
  </w:num>
  <w:num w:numId="15" w16cid:durableId="1404523603">
    <w:abstractNumId w:val="1"/>
  </w:num>
  <w:num w:numId="16" w16cid:durableId="18092818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qwUAuqd73SwAAAA="/>
  </w:docVars>
  <w:rsids>
    <w:rsidRoot w:val="002E6B99"/>
    <w:rsid w:val="0000566E"/>
    <w:rsid w:val="00011E8A"/>
    <w:rsid w:val="0002010A"/>
    <w:rsid w:val="00020565"/>
    <w:rsid w:val="000235D0"/>
    <w:rsid w:val="00043BDC"/>
    <w:rsid w:val="0005291C"/>
    <w:rsid w:val="00054981"/>
    <w:rsid w:val="00055117"/>
    <w:rsid w:val="000640A4"/>
    <w:rsid w:val="00075677"/>
    <w:rsid w:val="00075B2C"/>
    <w:rsid w:val="000805D5"/>
    <w:rsid w:val="000818D4"/>
    <w:rsid w:val="00087FBD"/>
    <w:rsid w:val="00096F9B"/>
    <w:rsid w:val="000A6DA6"/>
    <w:rsid w:val="000C4BDF"/>
    <w:rsid w:val="0011217C"/>
    <w:rsid w:val="00114F06"/>
    <w:rsid w:val="001408FE"/>
    <w:rsid w:val="0014560F"/>
    <w:rsid w:val="00153F27"/>
    <w:rsid w:val="0018236E"/>
    <w:rsid w:val="00186612"/>
    <w:rsid w:val="001A1A22"/>
    <w:rsid w:val="001A728F"/>
    <w:rsid w:val="001C3FDD"/>
    <w:rsid w:val="001F3950"/>
    <w:rsid w:val="002030EA"/>
    <w:rsid w:val="00210DD1"/>
    <w:rsid w:val="002228FA"/>
    <w:rsid w:val="00224592"/>
    <w:rsid w:val="00254993"/>
    <w:rsid w:val="00254D05"/>
    <w:rsid w:val="00262E79"/>
    <w:rsid w:val="002767B2"/>
    <w:rsid w:val="00280829"/>
    <w:rsid w:val="0028179F"/>
    <w:rsid w:val="002A013E"/>
    <w:rsid w:val="002B5064"/>
    <w:rsid w:val="002B732B"/>
    <w:rsid w:val="002B75BC"/>
    <w:rsid w:val="002D1F38"/>
    <w:rsid w:val="002E4192"/>
    <w:rsid w:val="002E6B99"/>
    <w:rsid w:val="00313BEA"/>
    <w:rsid w:val="003140DD"/>
    <w:rsid w:val="00326A56"/>
    <w:rsid w:val="00343301"/>
    <w:rsid w:val="00347151"/>
    <w:rsid w:val="0034751B"/>
    <w:rsid w:val="003B193C"/>
    <w:rsid w:val="003F0F0B"/>
    <w:rsid w:val="00401B69"/>
    <w:rsid w:val="004041AC"/>
    <w:rsid w:val="00404437"/>
    <w:rsid w:val="00404B5B"/>
    <w:rsid w:val="004279D5"/>
    <w:rsid w:val="00435207"/>
    <w:rsid w:val="00440672"/>
    <w:rsid w:val="00463195"/>
    <w:rsid w:val="0046605D"/>
    <w:rsid w:val="00473576"/>
    <w:rsid w:val="00480672"/>
    <w:rsid w:val="004A741F"/>
    <w:rsid w:val="004C587C"/>
    <w:rsid w:val="005011AE"/>
    <w:rsid w:val="00501D30"/>
    <w:rsid w:val="00517E39"/>
    <w:rsid w:val="0052005A"/>
    <w:rsid w:val="00537625"/>
    <w:rsid w:val="00540227"/>
    <w:rsid w:val="0054779A"/>
    <w:rsid w:val="00586F4B"/>
    <w:rsid w:val="005C520B"/>
    <w:rsid w:val="005E15FC"/>
    <w:rsid w:val="005F515F"/>
    <w:rsid w:val="00615CF5"/>
    <w:rsid w:val="00620D62"/>
    <w:rsid w:val="00623A23"/>
    <w:rsid w:val="00626516"/>
    <w:rsid w:val="0063014F"/>
    <w:rsid w:val="00630C8A"/>
    <w:rsid w:val="006327DF"/>
    <w:rsid w:val="00643830"/>
    <w:rsid w:val="006501C4"/>
    <w:rsid w:val="006514E4"/>
    <w:rsid w:val="00661ECD"/>
    <w:rsid w:val="00664C59"/>
    <w:rsid w:val="00666B2E"/>
    <w:rsid w:val="00667DE5"/>
    <w:rsid w:val="00675598"/>
    <w:rsid w:val="006A4CC7"/>
    <w:rsid w:val="006F63ED"/>
    <w:rsid w:val="00732426"/>
    <w:rsid w:val="00762A50"/>
    <w:rsid w:val="00766F63"/>
    <w:rsid w:val="00783856"/>
    <w:rsid w:val="00791F69"/>
    <w:rsid w:val="007960D2"/>
    <w:rsid w:val="00797B42"/>
    <w:rsid w:val="007A0D06"/>
    <w:rsid w:val="00812B69"/>
    <w:rsid w:val="008350CB"/>
    <w:rsid w:val="0083627E"/>
    <w:rsid w:val="00856379"/>
    <w:rsid w:val="00875A33"/>
    <w:rsid w:val="00880D73"/>
    <w:rsid w:val="00885C74"/>
    <w:rsid w:val="008908D7"/>
    <w:rsid w:val="008B5EE7"/>
    <w:rsid w:val="008D37BC"/>
    <w:rsid w:val="008F6DE1"/>
    <w:rsid w:val="0092573E"/>
    <w:rsid w:val="00940407"/>
    <w:rsid w:val="0097046A"/>
    <w:rsid w:val="009709D4"/>
    <w:rsid w:val="00974D63"/>
    <w:rsid w:val="00993E99"/>
    <w:rsid w:val="009A35B3"/>
    <w:rsid w:val="009C2B13"/>
    <w:rsid w:val="009C5857"/>
    <w:rsid w:val="009D4358"/>
    <w:rsid w:val="00A01B47"/>
    <w:rsid w:val="00A27B94"/>
    <w:rsid w:val="00A3079D"/>
    <w:rsid w:val="00A47C2D"/>
    <w:rsid w:val="00A65AE8"/>
    <w:rsid w:val="00A84BDE"/>
    <w:rsid w:val="00A84F74"/>
    <w:rsid w:val="00A97CA5"/>
    <w:rsid w:val="00AA076B"/>
    <w:rsid w:val="00AB165D"/>
    <w:rsid w:val="00AB7A44"/>
    <w:rsid w:val="00AB7F25"/>
    <w:rsid w:val="00AD7464"/>
    <w:rsid w:val="00B1696C"/>
    <w:rsid w:val="00B301CE"/>
    <w:rsid w:val="00B40971"/>
    <w:rsid w:val="00B43CC6"/>
    <w:rsid w:val="00B52B93"/>
    <w:rsid w:val="00B54854"/>
    <w:rsid w:val="00B6317C"/>
    <w:rsid w:val="00B96C83"/>
    <w:rsid w:val="00BC1338"/>
    <w:rsid w:val="00BF0239"/>
    <w:rsid w:val="00C01550"/>
    <w:rsid w:val="00C44657"/>
    <w:rsid w:val="00C525D8"/>
    <w:rsid w:val="00C61CC3"/>
    <w:rsid w:val="00C73C26"/>
    <w:rsid w:val="00C86F79"/>
    <w:rsid w:val="00CA2C29"/>
    <w:rsid w:val="00CA63A7"/>
    <w:rsid w:val="00CB105A"/>
    <w:rsid w:val="00CC0A5D"/>
    <w:rsid w:val="00D071C2"/>
    <w:rsid w:val="00D14F04"/>
    <w:rsid w:val="00D22A85"/>
    <w:rsid w:val="00D3580A"/>
    <w:rsid w:val="00D675FC"/>
    <w:rsid w:val="00D819B9"/>
    <w:rsid w:val="00DC4CF5"/>
    <w:rsid w:val="00DC5E88"/>
    <w:rsid w:val="00E208D5"/>
    <w:rsid w:val="00E247B0"/>
    <w:rsid w:val="00E46090"/>
    <w:rsid w:val="00E5221E"/>
    <w:rsid w:val="00E67C6C"/>
    <w:rsid w:val="00E77C76"/>
    <w:rsid w:val="00E857F1"/>
    <w:rsid w:val="00EA6C78"/>
    <w:rsid w:val="00EB17FC"/>
    <w:rsid w:val="00EC1D29"/>
    <w:rsid w:val="00EC7B07"/>
    <w:rsid w:val="00EF1D45"/>
    <w:rsid w:val="00F53D24"/>
    <w:rsid w:val="00F63BCA"/>
    <w:rsid w:val="00F74032"/>
    <w:rsid w:val="00F85BD5"/>
    <w:rsid w:val="00F941CF"/>
    <w:rsid w:val="00FB0DBF"/>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28179F"/>
    <w:pPr>
      <w:spacing w:after="0" w:line="240" w:lineRule="auto"/>
    </w:pPr>
    <w:rPr>
      <w:rFonts w:ascii="Times New Roman" w:hAnsi="Times New Roman"/>
      <w:sz w:val="24"/>
    </w:rPr>
  </w:style>
  <w:style w:type="paragraph" w:styleId="TOC2">
    <w:name w:val="toc 2"/>
    <w:basedOn w:val="Normal"/>
    <w:next w:val="Normal"/>
    <w:autoRedefine/>
    <w:uiPriority w:val="39"/>
    <w:unhideWhenUsed/>
    <w:rsid w:val="006327DF"/>
    <w:pPr>
      <w:spacing w:after="100"/>
      <w:ind w:left="240"/>
    </w:pPr>
    <w:rPr>
      <w:lang w:val="en"/>
    </w:rPr>
  </w:style>
  <w:style w:type="character" w:styleId="Hyperlink">
    <w:name w:val="Hyperlink"/>
    <w:basedOn w:val="DefaultParagraphFont"/>
    <w:uiPriority w:val="99"/>
    <w:unhideWhenUsed/>
    <w:rsid w:val="00FB0DBF"/>
    <w:rPr>
      <w:color w:val="0563C1" w:themeColor="hyperlink"/>
      <w:u w:val="single"/>
    </w:rPr>
  </w:style>
  <w:style w:type="paragraph" w:styleId="TOC1">
    <w:name w:val="toc 1"/>
    <w:basedOn w:val="Normal"/>
    <w:next w:val="Normal"/>
    <w:autoRedefine/>
    <w:uiPriority w:val="39"/>
    <w:unhideWhenUsed/>
    <w:rsid w:val="00FB0DBF"/>
    <w:pPr>
      <w:spacing w:after="100"/>
    </w:pPr>
    <w:rPr>
      <w:lang w:val="en"/>
    </w:rPr>
  </w:style>
  <w:style w:type="character" w:styleId="CommentReference">
    <w:name w:val="annotation reference"/>
    <w:basedOn w:val="DefaultParagraphFont"/>
    <w:uiPriority w:val="99"/>
    <w:semiHidden/>
    <w:unhideWhenUsed/>
    <w:rsid w:val="008908D7"/>
    <w:rPr>
      <w:sz w:val="16"/>
      <w:szCs w:val="16"/>
    </w:rPr>
  </w:style>
  <w:style w:type="paragraph" w:styleId="CommentText">
    <w:name w:val="annotation text"/>
    <w:basedOn w:val="Normal"/>
    <w:link w:val="CommentTextChar"/>
    <w:uiPriority w:val="99"/>
    <w:unhideWhenUsed/>
    <w:rsid w:val="008908D7"/>
    <w:pPr>
      <w:spacing w:line="240" w:lineRule="auto"/>
    </w:pPr>
    <w:rPr>
      <w:sz w:val="20"/>
      <w:szCs w:val="20"/>
    </w:rPr>
  </w:style>
  <w:style w:type="character" w:customStyle="1" w:styleId="CommentTextChar">
    <w:name w:val="Comment Text Char"/>
    <w:basedOn w:val="DefaultParagraphFont"/>
    <w:link w:val="CommentText"/>
    <w:uiPriority w:val="99"/>
    <w:rsid w:val="008908D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908D7"/>
    <w:rPr>
      <w:b/>
      <w:bCs/>
    </w:rPr>
  </w:style>
  <w:style w:type="character" w:customStyle="1" w:styleId="CommentSubjectChar">
    <w:name w:val="Comment Subject Char"/>
    <w:basedOn w:val="CommentTextChar"/>
    <w:link w:val="CommentSubject"/>
    <w:uiPriority w:val="99"/>
    <w:semiHidden/>
    <w:rsid w:val="008908D7"/>
    <w:rPr>
      <w:rFonts w:ascii="Times New Roman" w:hAnsi="Times New Roman"/>
      <w:b/>
      <w:bCs/>
      <w:sz w:val="20"/>
      <w:szCs w:val="20"/>
    </w:rPr>
  </w:style>
  <w:style w:type="paragraph" w:styleId="BalloonText">
    <w:name w:val="Balloon Text"/>
    <w:basedOn w:val="Normal"/>
    <w:link w:val="BalloonTextChar"/>
    <w:uiPriority w:val="99"/>
    <w:semiHidden/>
    <w:unhideWhenUsed/>
    <w:rsid w:val="00993E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E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36BD0-5FBB-48DB-8647-7497CF416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2212</Words>
  <Characters>1261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6-15T22:30:00Z</dcterms:created>
  <dcterms:modified xsi:type="dcterms:W3CDTF">2023-06-15T22:42:00Z</dcterms:modified>
</cp:coreProperties>
</file>